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791AB" w14:textId="347E2EEC" w:rsidR="00B6070D" w:rsidRPr="00000863" w:rsidRDefault="00EB0306" w:rsidP="2C55CFD8">
      <w:pPr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Illinois-</w:t>
      </w:r>
      <w:r w:rsidR="000D4510" w:rsidRPr="00000863">
        <w:rPr>
          <w:rFonts w:ascii="Calibri" w:hAnsi="Calibri" w:cs="Calibri"/>
          <w:b/>
          <w:bCs/>
          <w:sz w:val="28"/>
          <w:szCs w:val="28"/>
        </w:rPr>
        <w:t xml:space="preserve">Wisconsin Certified Public Manager® </w:t>
      </w:r>
      <w:r w:rsidR="00B6070D" w:rsidRPr="00000863">
        <w:rPr>
          <w:rFonts w:ascii="Calibri" w:hAnsi="Calibri" w:cs="Calibri"/>
          <w:b/>
          <w:bCs/>
          <w:sz w:val="28"/>
          <w:szCs w:val="28"/>
        </w:rPr>
        <w:t>20</w:t>
      </w:r>
      <w:r w:rsidR="00D727AB" w:rsidRPr="00000863">
        <w:rPr>
          <w:rFonts w:ascii="Calibri" w:hAnsi="Calibri" w:cs="Calibri"/>
          <w:b/>
          <w:bCs/>
          <w:sz w:val="28"/>
          <w:szCs w:val="28"/>
        </w:rPr>
        <w:t>2</w:t>
      </w:r>
      <w:r w:rsidR="00305372">
        <w:rPr>
          <w:rFonts w:ascii="Calibri" w:hAnsi="Calibri" w:cs="Calibri"/>
          <w:b/>
          <w:bCs/>
          <w:sz w:val="28"/>
          <w:szCs w:val="28"/>
        </w:rPr>
        <w:t>4</w:t>
      </w:r>
      <w:r w:rsidR="00084BBC" w:rsidRPr="00000863">
        <w:rPr>
          <w:rFonts w:ascii="Calibri" w:hAnsi="Calibri" w:cs="Calibri"/>
          <w:b/>
          <w:bCs/>
          <w:sz w:val="28"/>
          <w:szCs w:val="28"/>
        </w:rPr>
        <w:t>-202</w:t>
      </w:r>
      <w:r w:rsidR="40399DAD" w:rsidRPr="00000863">
        <w:rPr>
          <w:rFonts w:ascii="Calibri" w:hAnsi="Calibri" w:cs="Calibri"/>
          <w:b/>
          <w:bCs/>
          <w:sz w:val="28"/>
          <w:szCs w:val="28"/>
        </w:rPr>
        <w:t>5</w:t>
      </w:r>
      <w:r w:rsidR="00155228" w:rsidRPr="00000863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0D4510" w:rsidRPr="00000863">
        <w:rPr>
          <w:rFonts w:ascii="Calibri" w:hAnsi="Calibri" w:cs="Calibri"/>
          <w:b/>
          <w:bCs/>
          <w:sz w:val="28"/>
          <w:szCs w:val="28"/>
        </w:rPr>
        <w:t>Hybrid</w:t>
      </w:r>
      <w:r w:rsidR="000F55DF" w:rsidRPr="00000863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A614AE" w:rsidRPr="00000863">
        <w:rPr>
          <w:rFonts w:ascii="Calibri" w:hAnsi="Calibri" w:cs="Calibri"/>
          <w:b/>
          <w:bCs/>
          <w:sz w:val="28"/>
          <w:szCs w:val="28"/>
        </w:rPr>
        <w:t>Program</w:t>
      </w:r>
      <w:r w:rsidR="00F57B58">
        <w:rPr>
          <w:rFonts w:ascii="Calibri" w:hAnsi="Calibri" w:cs="Calibri"/>
          <w:b/>
          <w:bCs/>
          <w:sz w:val="28"/>
          <w:szCs w:val="28"/>
        </w:rPr>
        <w:t xml:space="preserve"> </w:t>
      </w:r>
    </w:p>
    <w:p w14:paraId="172FEA81" w14:textId="4EBC4AE6" w:rsidR="006528C3" w:rsidRPr="00F43227" w:rsidRDefault="00552406" w:rsidP="00F43227">
      <w:pPr>
        <w:tabs>
          <w:tab w:val="left" w:pos="1710"/>
        </w:tabs>
        <w:jc w:val="center"/>
        <w:rPr>
          <w:rFonts w:asciiTheme="minorHAnsi" w:hAnsiTheme="minorHAnsi" w:cstheme="minorHAnsi"/>
        </w:rPr>
      </w:pPr>
      <w:r w:rsidRPr="00F43227">
        <w:rPr>
          <w:rFonts w:asciiTheme="minorHAnsi" w:hAnsiTheme="minorHAnsi" w:cstheme="minorHAnsi"/>
        </w:rPr>
        <w:t>Location</w:t>
      </w:r>
      <w:r w:rsidR="00273380" w:rsidRPr="00F43227">
        <w:rPr>
          <w:rFonts w:asciiTheme="minorHAnsi" w:hAnsiTheme="minorHAnsi" w:cstheme="minorHAnsi"/>
        </w:rPr>
        <w:t xml:space="preserve">: </w:t>
      </w:r>
      <w:r w:rsidR="00E845DD" w:rsidRPr="00F43227">
        <w:rPr>
          <w:rFonts w:asciiTheme="minorHAnsi" w:hAnsiTheme="minorHAnsi" w:cstheme="minorHAnsi"/>
        </w:rPr>
        <w:t xml:space="preserve">Hybrid Virtual and </w:t>
      </w:r>
      <w:r w:rsidR="00EB0306">
        <w:rPr>
          <w:rFonts w:asciiTheme="minorHAnsi" w:hAnsiTheme="minorHAnsi" w:cstheme="minorHAnsi"/>
        </w:rPr>
        <w:t>I</w:t>
      </w:r>
      <w:r w:rsidR="00E845DD" w:rsidRPr="00F43227">
        <w:rPr>
          <w:rFonts w:asciiTheme="minorHAnsi" w:hAnsiTheme="minorHAnsi" w:cstheme="minorHAnsi"/>
        </w:rPr>
        <w:t>n-</w:t>
      </w:r>
      <w:r w:rsidR="00EB0306">
        <w:rPr>
          <w:rFonts w:asciiTheme="minorHAnsi" w:hAnsiTheme="minorHAnsi" w:cstheme="minorHAnsi"/>
        </w:rPr>
        <w:t>P</w:t>
      </w:r>
      <w:r w:rsidR="00E845DD" w:rsidRPr="00F43227">
        <w:rPr>
          <w:rFonts w:asciiTheme="minorHAnsi" w:hAnsiTheme="minorHAnsi" w:cstheme="minorHAnsi"/>
        </w:rPr>
        <w:t xml:space="preserve">erson at </w:t>
      </w:r>
      <w:bookmarkStart w:id="0" w:name="_Hlk151109558"/>
      <w:r w:rsidR="00F43227" w:rsidRPr="00F43227">
        <w:rPr>
          <w:rFonts w:asciiTheme="minorHAnsi" w:hAnsiTheme="minorHAnsi" w:cstheme="minorHAnsi"/>
        </w:rPr>
        <w:t>Kenosha County Center at 19600 75</w:t>
      </w:r>
      <w:r w:rsidR="00F43227" w:rsidRPr="00F43227">
        <w:rPr>
          <w:rFonts w:asciiTheme="minorHAnsi" w:hAnsiTheme="minorHAnsi" w:cstheme="minorHAnsi"/>
          <w:vertAlign w:val="superscript"/>
        </w:rPr>
        <w:t>th</w:t>
      </w:r>
      <w:r w:rsidR="00F43227">
        <w:rPr>
          <w:rFonts w:asciiTheme="minorHAnsi" w:hAnsiTheme="minorHAnsi" w:cstheme="minorHAnsi"/>
        </w:rPr>
        <w:t xml:space="preserve"> </w:t>
      </w:r>
      <w:r w:rsidR="00F43227" w:rsidRPr="00F43227">
        <w:rPr>
          <w:rFonts w:asciiTheme="minorHAnsi" w:hAnsiTheme="minorHAnsi" w:cstheme="minorHAnsi"/>
        </w:rPr>
        <w:t>Street in Bristol</w:t>
      </w:r>
      <w:r w:rsidR="004261B0" w:rsidRPr="00F43227">
        <w:rPr>
          <w:rFonts w:asciiTheme="minorHAnsi" w:eastAsia="Calibri" w:hAnsiTheme="minorHAnsi" w:cstheme="minorHAnsi"/>
        </w:rPr>
        <w:t>,</w:t>
      </w:r>
      <w:r w:rsidR="00AD3C99" w:rsidRPr="00F43227">
        <w:rPr>
          <w:rFonts w:asciiTheme="minorHAnsi" w:eastAsia="Calibri" w:hAnsiTheme="minorHAnsi" w:cstheme="minorHAnsi"/>
        </w:rPr>
        <w:t xml:space="preserve"> WI</w:t>
      </w:r>
      <w:bookmarkEnd w:id="0"/>
    </w:p>
    <w:p w14:paraId="7D88EE73" w14:textId="1BD20315" w:rsidR="00854C87" w:rsidRPr="00000863" w:rsidRDefault="00B6070D" w:rsidP="2C55CFD8">
      <w:pPr>
        <w:jc w:val="center"/>
        <w:rPr>
          <w:rFonts w:ascii="Calibri" w:hAnsi="Calibri" w:cs="Calibri"/>
          <w:i/>
          <w:iCs/>
          <w:color w:val="FF0000"/>
        </w:rPr>
      </w:pPr>
      <w:r w:rsidRPr="00000863">
        <w:rPr>
          <w:rFonts w:ascii="Calibri" w:hAnsi="Calibri" w:cs="Calibri"/>
        </w:rPr>
        <w:t>8:30</w:t>
      </w:r>
      <w:r w:rsidR="00653401" w:rsidRPr="00000863">
        <w:rPr>
          <w:rFonts w:ascii="Calibri" w:hAnsi="Calibri" w:cs="Calibri"/>
        </w:rPr>
        <w:t xml:space="preserve"> </w:t>
      </w:r>
      <w:r w:rsidRPr="00000863">
        <w:rPr>
          <w:rFonts w:ascii="Calibri" w:hAnsi="Calibri" w:cs="Calibri"/>
        </w:rPr>
        <w:t>a</w:t>
      </w:r>
      <w:r w:rsidR="00B2054D" w:rsidRPr="00000863">
        <w:rPr>
          <w:rFonts w:ascii="Calibri" w:hAnsi="Calibri" w:cs="Calibri"/>
        </w:rPr>
        <w:t>.</w:t>
      </w:r>
      <w:r w:rsidRPr="00000863">
        <w:rPr>
          <w:rFonts w:ascii="Calibri" w:hAnsi="Calibri" w:cs="Calibri"/>
        </w:rPr>
        <w:t>m</w:t>
      </w:r>
      <w:r w:rsidR="00B2054D" w:rsidRPr="00000863">
        <w:rPr>
          <w:rFonts w:ascii="Calibri" w:hAnsi="Calibri" w:cs="Calibri"/>
        </w:rPr>
        <w:t>.</w:t>
      </w:r>
      <w:r w:rsidR="00653401" w:rsidRPr="00000863">
        <w:rPr>
          <w:rFonts w:ascii="Calibri" w:hAnsi="Calibri" w:cs="Calibri"/>
        </w:rPr>
        <w:t xml:space="preserve"> </w:t>
      </w:r>
      <w:r w:rsidRPr="00000863">
        <w:rPr>
          <w:rFonts w:ascii="Calibri" w:hAnsi="Calibri" w:cs="Calibri"/>
        </w:rPr>
        <w:t>-</w:t>
      </w:r>
      <w:r w:rsidR="00653401" w:rsidRPr="00000863">
        <w:rPr>
          <w:rFonts w:ascii="Calibri" w:hAnsi="Calibri" w:cs="Calibri"/>
        </w:rPr>
        <w:t xml:space="preserve"> </w:t>
      </w:r>
      <w:r w:rsidRPr="00000863">
        <w:rPr>
          <w:rFonts w:ascii="Calibri" w:hAnsi="Calibri" w:cs="Calibri"/>
        </w:rPr>
        <w:t>3:</w:t>
      </w:r>
      <w:r w:rsidR="00F43227">
        <w:rPr>
          <w:rFonts w:ascii="Calibri" w:hAnsi="Calibri" w:cs="Calibri"/>
        </w:rPr>
        <w:t>3</w:t>
      </w:r>
      <w:r w:rsidR="00913FCF" w:rsidRPr="00000863">
        <w:rPr>
          <w:rFonts w:ascii="Calibri" w:hAnsi="Calibri" w:cs="Calibri"/>
        </w:rPr>
        <w:t>0</w:t>
      </w:r>
      <w:r w:rsidR="00653401" w:rsidRPr="00000863">
        <w:rPr>
          <w:rFonts w:ascii="Calibri" w:hAnsi="Calibri" w:cs="Calibri"/>
        </w:rPr>
        <w:t xml:space="preserve"> </w:t>
      </w:r>
      <w:r w:rsidRPr="00000863">
        <w:rPr>
          <w:rFonts w:ascii="Calibri" w:hAnsi="Calibri" w:cs="Calibri"/>
        </w:rPr>
        <w:t>p</w:t>
      </w:r>
      <w:r w:rsidR="00B2054D" w:rsidRPr="00000863">
        <w:rPr>
          <w:rFonts w:ascii="Calibri" w:hAnsi="Calibri" w:cs="Calibri"/>
        </w:rPr>
        <w:t>.</w:t>
      </w:r>
      <w:r w:rsidRPr="00000863">
        <w:rPr>
          <w:rFonts w:ascii="Calibri" w:hAnsi="Calibri" w:cs="Calibri"/>
        </w:rPr>
        <w:t>m</w:t>
      </w:r>
      <w:r w:rsidR="00102FAB" w:rsidRPr="00000863">
        <w:rPr>
          <w:rFonts w:ascii="Calibri" w:hAnsi="Calibri" w:cs="Calibri"/>
        </w:rPr>
        <w:t>.</w:t>
      </w:r>
      <w:r w:rsidR="0099677E" w:rsidRPr="00000863">
        <w:rPr>
          <w:rFonts w:ascii="Calibri" w:hAnsi="Calibri" w:cs="Calibri"/>
        </w:rPr>
        <w:t xml:space="preserve"> </w:t>
      </w:r>
    </w:p>
    <w:p w14:paraId="7A02B5AA" w14:textId="1DC9D947" w:rsidR="009E4C71" w:rsidRPr="00000863" w:rsidRDefault="00BA2368" w:rsidP="2C55CFD8">
      <w:pPr>
        <w:jc w:val="center"/>
        <w:rPr>
          <w:rFonts w:ascii="Calibri" w:hAnsi="Calibri" w:cs="Calibri"/>
          <w:i/>
          <w:iCs/>
          <w:sz w:val="22"/>
          <w:szCs w:val="22"/>
        </w:rPr>
      </w:pPr>
      <w:r w:rsidRPr="00000863">
        <w:rPr>
          <w:rFonts w:ascii="Calibri" w:hAnsi="Calibri" w:cs="Calibri"/>
          <w:i/>
          <w:iCs/>
          <w:sz w:val="22"/>
          <w:szCs w:val="22"/>
        </w:rPr>
        <w:t>Note:</w:t>
      </w:r>
      <w:r w:rsidR="00EB0306">
        <w:rPr>
          <w:rFonts w:ascii="Calibri" w:hAnsi="Calibri" w:cs="Calibri"/>
          <w:i/>
          <w:iCs/>
          <w:sz w:val="22"/>
          <w:szCs w:val="22"/>
        </w:rPr>
        <w:t xml:space="preserve"> </w:t>
      </w:r>
      <w:r w:rsidR="00543344" w:rsidRPr="00000863">
        <w:rPr>
          <w:rFonts w:ascii="Calibri" w:hAnsi="Calibri" w:cs="Calibri"/>
          <w:i/>
          <w:iCs/>
          <w:sz w:val="22"/>
          <w:szCs w:val="22"/>
        </w:rPr>
        <w:t>C</w:t>
      </w:r>
      <w:r w:rsidRPr="00000863">
        <w:rPr>
          <w:rFonts w:ascii="Calibri" w:hAnsi="Calibri" w:cs="Calibri"/>
          <w:i/>
          <w:iCs/>
          <w:sz w:val="22"/>
          <w:szCs w:val="22"/>
        </w:rPr>
        <w:t xml:space="preserve">lass dates are </w:t>
      </w:r>
      <w:r w:rsidR="009C4A4B">
        <w:rPr>
          <w:rFonts w:ascii="Calibri" w:hAnsi="Calibri" w:cs="Calibri"/>
          <w:i/>
          <w:iCs/>
          <w:sz w:val="22"/>
          <w:szCs w:val="22"/>
        </w:rPr>
        <w:t>the 3</w:t>
      </w:r>
      <w:r w:rsidR="00EB0306">
        <w:rPr>
          <w:rFonts w:ascii="Calibri" w:hAnsi="Calibri" w:cs="Calibri"/>
          <w:i/>
          <w:iCs/>
          <w:sz w:val="22"/>
          <w:szCs w:val="22"/>
          <w:vertAlign w:val="superscript"/>
        </w:rPr>
        <w:t>rd</w:t>
      </w:r>
      <w:r w:rsidR="00F43227">
        <w:rPr>
          <w:rFonts w:ascii="Calibri" w:hAnsi="Calibri" w:cs="Calibri"/>
          <w:i/>
          <w:iCs/>
          <w:sz w:val="22"/>
          <w:szCs w:val="22"/>
        </w:rPr>
        <w:t xml:space="preserve"> </w:t>
      </w:r>
      <w:r w:rsidR="02B39215" w:rsidRPr="00000863">
        <w:rPr>
          <w:rFonts w:ascii="Calibri" w:hAnsi="Calibri" w:cs="Calibri"/>
          <w:i/>
          <w:iCs/>
          <w:sz w:val="22"/>
          <w:szCs w:val="22"/>
        </w:rPr>
        <w:t>T</w:t>
      </w:r>
      <w:r w:rsidR="00F43227">
        <w:rPr>
          <w:rFonts w:ascii="Calibri" w:hAnsi="Calibri" w:cs="Calibri"/>
          <w:i/>
          <w:iCs/>
          <w:sz w:val="22"/>
          <w:szCs w:val="22"/>
        </w:rPr>
        <w:t xml:space="preserve">hursday </w:t>
      </w:r>
      <w:r w:rsidR="00EB0306">
        <w:rPr>
          <w:rFonts w:ascii="Calibri" w:hAnsi="Calibri" w:cs="Calibri"/>
          <w:i/>
          <w:iCs/>
          <w:sz w:val="22"/>
          <w:szCs w:val="22"/>
        </w:rPr>
        <w:t xml:space="preserve">&amp; </w:t>
      </w:r>
      <w:r w:rsidR="00F43227">
        <w:rPr>
          <w:rFonts w:ascii="Calibri" w:hAnsi="Calibri" w:cs="Calibri"/>
          <w:i/>
          <w:iCs/>
          <w:sz w:val="22"/>
          <w:szCs w:val="22"/>
        </w:rPr>
        <w:t>Friday</w:t>
      </w:r>
      <w:r w:rsidR="00264650" w:rsidRPr="00000863">
        <w:rPr>
          <w:rFonts w:ascii="Calibri" w:hAnsi="Calibri" w:cs="Calibri"/>
          <w:i/>
          <w:iCs/>
          <w:sz w:val="22"/>
          <w:szCs w:val="22"/>
        </w:rPr>
        <w:t xml:space="preserve"> </w:t>
      </w:r>
      <w:r w:rsidRPr="00000863">
        <w:rPr>
          <w:rFonts w:ascii="Calibri" w:hAnsi="Calibri" w:cs="Calibri"/>
          <w:i/>
          <w:iCs/>
          <w:sz w:val="22"/>
          <w:szCs w:val="22"/>
        </w:rPr>
        <w:t>of each month</w:t>
      </w:r>
      <w:r w:rsidR="00BB310F" w:rsidRPr="00000863">
        <w:rPr>
          <w:rFonts w:ascii="Calibri" w:hAnsi="Calibri" w:cs="Calibri"/>
          <w:i/>
          <w:iCs/>
          <w:sz w:val="22"/>
          <w:szCs w:val="22"/>
        </w:rPr>
        <w:t xml:space="preserve">, except </w:t>
      </w:r>
      <w:r w:rsidR="00264650" w:rsidRPr="00000863">
        <w:rPr>
          <w:rFonts w:ascii="Calibri" w:hAnsi="Calibri" w:cs="Calibri"/>
          <w:i/>
          <w:iCs/>
          <w:sz w:val="22"/>
          <w:szCs w:val="22"/>
        </w:rPr>
        <w:t>as noted below</w:t>
      </w:r>
      <w:r w:rsidR="00EB0306">
        <w:rPr>
          <w:rFonts w:ascii="Calibri" w:hAnsi="Calibri" w:cs="Calibri"/>
          <w:i/>
          <w:iCs/>
          <w:sz w:val="22"/>
          <w:szCs w:val="22"/>
        </w:rPr>
        <w:t>.</w:t>
      </w:r>
    </w:p>
    <w:p w14:paraId="085B7039" w14:textId="66E97514" w:rsidR="00BA2368" w:rsidRPr="00000863" w:rsidRDefault="000323EC" w:rsidP="00BA2368">
      <w:pPr>
        <w:jc w:val="center"/>
        <w:rPr>
          <w:rFonts w:ascii="Calibri" w:hAnsi="Calibri" w:cs="Calibri"/>
          <w:i/>
          <w:sz w:val="22"/>
          <w:szCs w:val="22"/>
        </w:rPr>
      </w:pPr>
      <w:r w:rsidRPr="00000863">
        <w:rPr>
          <w:rFonts w:ascii="Calibri" w:hAnsi="Calibri" w:cs="Calibri"/>
          <w:b/>
          <w:bCs/>
          <w:i/>
          <w:sz w:val="22"/>
          <w:szCs w:val="22"/>
        </w:rPr>
        <w:t>Dates</w:t>
      </w:r>
      <w:r w:rsidR="00317285">
        <w:rPr>
          <w:rFonts w:ascii="Calibri" w:hAnsi="Calibri" w:cs="Calibri"/>
          <w:b/>
          <w:bCs/>
          <w:i/>
          <w:sz w:val="22"/>
          <w:szCs w:val="22"/>
        </w:rPr>
        <w:t xml:space="preserve">, </w:t>
      </w:r>
      <w:r w:rsidRPr="00000863">
        <w:rPr>
          <w:rFonts w:ascii="Calibri" w:hAnsi="Calibri" w:cs="Calibri"/>
          <w:b/>
          <w:bCs/>
          <w:i/>
          <w:sz w:val="22"/>
          <w:szCs w:val="22"/>
        </w:rPr>
        <w:t>topics</w:t>
      </w:r>
      <w:r w:rsidR="00317285">
        <w:rPr>
          <w:rFonts w:ascii="Calibri" w:hAnsi="Calibri" w:cs="Calibri"/>
          <w:b/>
          <w:bCs/>
          <w:i/>
          <w:sz w:val="22"/>
          <w:szCs w:val="22"/>
        </w:rPr>
        <w:t>,</w:t>
      </w:r>
      <w:r w:rsidRPr="00000863">
        <w:rPr>
          <w:rFonts w:ascii="Calibri" w:hAnsi="Calibri" w:cs="Calibri"/>
          <w:b/>
          <w:bCs/>
          <w:i/>
          <w:sz w:val="22"/>
          <w:szCs w:val="22"/>
        </w:rPr>
        <w:t xml:space="preserve"> </w:t>
      </w:r>
      <w:r w:rsidR="00317285">
        <w:rPr>
          <w:rFonts w:ascii="Calibri" w:hAnsi="Calibri" w:cs="Calibri"/>
          <w:b/>
          <w:bCs/>
          <w:i/>
          <w:sz w:val="22"/>
          <w:szCs w:val="22"/>
        </w:rPr>
        <w:t xml:space="preserve">and instructors </w:t>
      </w:r>
      <w:r w:rsidRPr="00000863">
        <w:rPr>
          <w:rFonts w:ascii="Calibri" w:hAnsi="Calibri" w:cs="Calibri"/>
          <w:b/>
          <w:bCs/>
          <w:i/>
          <w:sz w:val="22"/>
          <w:szCs w:val="22"/>
        </w:rPr>
        <w:t xml:space="preserve">may </w:t>
      </w:r>
      <w:r w:rsidR="006B5BE6" w:rsidRPr="00000863">
        <w:rPr>
          <w:rFonts w:ascii="Calibri" w:hAnsi="Calibri" w:cs="Calibri"/>
          <w:b/>
          <w:bCs/>
          <w:i/>
          <w:sz w:val="22"/>
          <w:szCs w:val="22"/>
        </w:rPr>
        <w:t>change</w:t>
      </w:r>
      <w:r w:rsidRPr="00000863">
        <w:rPr>
          <w:rFonts w:ascii="Calibri" w:hAnsi="Calibri" w:cs="Calibri"/>
          <w:i/>
          <w:sz w:val="22"/>
          <w:szCs w:val="22"/>
        </w:rPr>
        <w:t>.</w:t>
      </w:r>
    </w:p>
    <w:p w14:paraId="34AB8E85" w14:textId="25FA8E9C" w:rsidR="006B4032" w:rsidRPr="00000863" w:rsidRDefault="006B4032" w:rsidP="00854C87">
      <w:pPr>
        <w:jc w:val="center"/>
        <w:rPr>
          <w:rFonts w:ascii="Calibri" w:hAnsi="Calibri" w:cs="Calibri"/>
          <w:color w:val="538135"/>
          <w:sz w:val="22"/>
          <w:szCs w:val="22"/>
        </w:rPr>
      </w:pPr>
      <w:r w:rsidRPr="00000863">
        <w:rPr>
          <w:rFonts w:ascii="Calibri" w:hAnsi="Calibri" w:cs="Calibri"/>
          <w:i/>
          <w:sz w:val="22"/>
          <w:szCs w:val="22"/>
        </w:rPr>
        <w:t>Categories:</w:t>
      </w:r>
      <w:r w:rsidRPr="00000863">
        <w:rPr>
          <w:rFonts w:ascii="Calibri" w:hAnsi="Calibri" w:cs="Calibri"/>
          <w:sz w:val="22"/>
          <w:szCs w:val="22"/>
        </w:rPr>
        <w:t xml:space="preserve">  Core · </w:t>
      </w:r>
      <w:r w:rsidRPr="00000863">
        <w:rPr>
          <w:rFonts w:ascii="Calibri" w:hAnsi="Calibri" w:cs="Calibri"/>
          <w:color w:val="7030A0"/>
          <w:sz w:val="22"/>
          <w:szCs w:val="22"/>
        </w:rPr>
        <w:t>Quantitative Methods</w:t>
      </w:r>
      <w:r w:rsidRPr="00000863">
        <w:rPr>
          <w:rFonts w:ascii="Calibri" w:hAnsi="Calibri" w:cs="Calibri"/>
          <w:sz w:val="22"/>
          <w:szCs w:val="22"/>
        </w:rPr>
        <w:t xml:space="preserve"> · </w:t>
      </w:r>
      <w:r w:rsidRPr="00000863">
        <w:rPr>
          <w:rFonts w:ascii="Calibri" w:hAnsi="Calibri" w:cs="Calibri"/>
          <w:color w:val="2E74B5"/>
          <w:sz w:val="22"/>
          <w:szCs w:val="22"/>
        </w:rPr>
        <w:t>Public Policy</w:t>
      </w:r>
      <w:r w:rsidRPr="00000863">
        <w:rPr>
          <w:rFonts w:ascii="Calibri" w:hAnsi="Calibri" w:cs="Calibri"/>
          <w:sz w:val="22"/>
          <w:szCs w:val="22"/>
        </w:rPr>
        <w:t xml:space="preserve"> · </w:t>
      </w:r>
      <w:r w:rsidRPr="00000863">
        <w:rPr>
          <w:rFonts w:ascii="Calibri" w:hAnsi="Calibri" w:cs="Calibri"/>
          <w:color w:val="C45911"/>
          <w:sz w:val="22"/>
          <w:szCs w:val="22"/>
        </w:rPr>
        <w:t>Organizational Management</w:t>
      </w:r>
      <w:r w:rsidRPr="00000863">
        <w:rPr>
          <w:rFonts w:ascii="Calibri" w:hAnsi="Calibri" w:cs="Calibri"/>
          <w:sz w:val="22"/>
          <w:szCs w:val="22"/>
        </w:rPr>
        <w:t xml:space="preserve"> · </w:t>
      </w:r>
      <w:r w:rsidRPr="00000863">
        <w:rPr>
          <w:rFonts w:ascii="Calibri" w:hAnsi="Calibri" w:cs="Calibri"/>
          <w:color w:val="00B0F0"/>
          <w:sz w:val="22"/>
          <w:szCs w:val="22"/>
        </w:rPr>
        <w:t>Resource Mgmt</w:t>
      </w:r>
      <w:r w:rsidRPr="00000863">
        <w:rPr>
          <w:rFonts w:ascii="Calibri" w:hAnsi="Calibri" w:cs="Calibri"/>
          <w:sz w:val="22"/>
          <w:szCs w:val="22"/>
        </w:rPr>
        <w:t xml:space="preserve"> · </w:t>
      </w:r>
      <w:r w:rsidRPr="00000863">
        <w:rPr>
          <w:rFonts w:ascii="Calibri" w:hAnsi="Calibri" w:cs="Calibri"/>
          <w:color w:val="538135"/>
          <w:sz w:val="22"/>
          <w:szCs w:val="22"/>
        </w:rPr>
        <w:t>Personnel Mgmt</w:t>
      </w:r>
    </w:p>
    <w:p w14:paraId="672A6659" w14:textId="77777777" w:rsidR="005E37CB" w:rsidRPr="00000863" w:rsidRDefault="005E37CB" w:rsidP="00BA2368">
      <w:pPr>
        <w:ind w:firstLine="1440"/>
        <w:rPr>
          <w:rFonts w:ascii="Calibri" w:hAnsi="Calibri" w:cs="Calibri"/>
          <w:i/>
          <w:sz w:val="8"/>
          <w:szCs w:val="8"/>
        </w:rPr>
      </w:pPr>
    </w:p>
    <w:p w14:paraId="0A37501D" w14:textId="77777777" w:rsidR="005E37CB" w:rsidRPr="00000863" w:rsidRDefault="005E37CB" w:rsidP="005E37CB">
      <w:pPr>
        <w:tabs>
          <w:tab w:val="left" w:pos="6105"/>
        </w:tabs>
        <w:jc w:val="center"/>
        <w:rPr>
          <w:rFonts w:ascii="Calibri" w:hAnsi="Calibri" w:cs="Calibri"/>
          <w:b/>
          <w:sz w:val="8"/>
          <w:szCs w:val="8"/>
        </w:rPr>
      </w:pPr>
    </w:p>
    <w:tbl>
      <w:tblPr>
        <w:tblW w:w="10620" w:type="dxa"/>
        <w:tblInd w:w="4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340"/>
        <w:gridCol w:w="6180"/>
        <w:gridCol w:w="2100"/>
      </w:tblGrid>
      <w:tr w:rsidR="00043B0E" w:rsidRPr="00000863" w14:paraId="53C0223D" w14:textId="77777777" w:rsidTr="009D593F">
        <w:tc>
          <w:tcPr>
            <w:tcW w:w="2340" w:type="dxa"/>
            <w:tcBorders>
              <w:bottom w:val="single" w:sz="4" w:space="0" w:color="auto"/>
            </w:tcBorders>
            <w:shd w:val="clear" w:color="auto" w:fill="737373"/>
            <w:vAlign w:val="center"/>
          </w:tcPr>
          <w:p w14:paraId="491072FA" w14:textId="77777777" w:rsidR="00043B0E" w:rsidRPr="00000863" w:rsidRDefault="00043B0E" w:rsidP="00043B0E">
            <w:pPr>
              <w:rPr>
                <w:rFonts w:ascii="Calibri" w:hAnsi="Calibri" w:cs="Calibri"/>
                <w:b/>
                <w:color w:val="FFFFFF"/>
                <w:sz w:val="22"/>
                <w:szCs w:val="22"/>
              </w:rPr>
            </w:pPr>
            <w:r w:rsidRPr="00000863">
              <w:rPr>
                <w:rFonts w:ascii="Calibri" w:hAnsi="Calibri" w:cs="Calibri"/>
                <w:b/>
                <w:color w:val="FFFFFF"/>
                <w:sz w:val="22"/>
                <w:szCs w:val="22"/>
              </w:rPr>
              <w:t>Date</w:t>
            </w:r>
          </w:p>
        </w:tc>
        <w:tc>
          <w:tcPr>
            <w:tcW w:w="6180" w:type="dxa"/>
            <w:tcBorders>
              <w:bottom w:val="single" w:sz="4" w:space="0" w:color="auto"/>
            </w:tcBorders>
            <w:shd w:val="clear" w:color="auto" w:fill="737373"/>
            <w:vAlign w:val="center"/>
          </w:tcPr>
          <w:p w14:paraId="19F913AF" w14:textId="3FCB5907" w:rsidR="00043B0E" w:rsidRPr="00000863" w:rsidRDefault="00043B0E" w:rsidP="00043B0E">
            <w:pPr>
              <w:rPr>
                <w:rFonts w:ascii="Calibri" w:hAnsi="Calibri" w:cs="Calibri"/>
                <w:b/>
                <w:color w:val="FFFFFF"/>
                <w:sz w:val="22"/>
                <w:szCs w:val="22"/>
              </w:rPr>
            </w:pPr>
            <w:r w:rsidRPr="00000863">
              <w:rPr>
                <w:rFonts w:ascii="Calibri" w:hAnsi="Calibri" w:cs="Calibri"/>
                <w:b/>
                <w:color w:val="FFFFFF"/>
                <w:sz w:val="22"/>
                <w:szCs w:val="22"/>
              </w:rPr>
              <w:t>Class(es)</w:t>
            </w:r>
          </w:p>
        </w:tc>
        <w:tc>
          <w:tcPr>
            <w:tcW w:w="2100" w:type="dxa"/>
            <w:tcBorders>
              <w:bottom w:val="single" w:sz="4" w:space="0" w:color="auto"/>
            </w:tcBorders>
            <w:shd w:val="clear" w:color="auto" w:fill="737373"/>
            <w:vAlign w:val="center"/>
          </w:tcPr>
          <w:p w14:paraId="733A442A" w14:textId="1E78E6F7" w:rsidR="00043B0E" w:rsidRPr="00000863" w:rsidRDefault="00043B0E" w:rsidP="00043B0E">
            <w:pPr>
              <w:rPr>
                <w:rFonts w:ascii="Calibri" w:hAnsi="Calibri" w:cs="Calibri"/>
                <w:b/>
                <w:color w:val="FFFFFF"/>
                <w:sz w:val="22"/>
                <w:szCs w:val="22"/>
              </w:rPr>
            </w:pPr>
            <w:r w:rsidRPr="00000863">
              <w:rPr>
                <w:rFonts w:ascii="Calibri" w:hAnsi="Calibri" w:cs="Calibri"/>
                <w:b/>
                <w:color w:val="FFFFFF"/>
                <w:sz w:val="22"/>
                <w:szCs w:val="22"/>
              </w:rPr>
              <w:t>Instructor(s)</w:t>
            </w:r>
          </w:p>
        </w:tc>
      </w:tr>
      <w:tr w:rsidR="008B2437" w:rsidRPr="00000863" w14:paraId="4A4B1A06" w14:textId="77777777" w:rsidTr="009D593F">
        <w:tc>
          <w:tcPr>
            <w:tcW w:w="2340" w:type="dxa"/>
            <w:tcBorders>
              <w:bottom w:val="single" w:sz="4" w:space="0" w:color="auto"/>
            </w:tcBorders>
            <w:shd w:val="clear" w:color="auto" w:fill="737373"/>
            <w:vAlign w:val="center"/>
          </w:tcPr>
          <w:p w14:paraId="25B3AB9A" w14:textId="77777777" w:rsidR="008B2437" w:rsidRPr="00000863" w:rsidRDefault="008B2437" w:rsidP="00043B0E">
            <w:pPr>
              <w:rPr>
                <w:rFonts w:ascii="Calibri" w:hAnsi="Calibri" w:cs="Calibri"/>
                <w:b/>
                <w:color w:val="FFFFFF"/>
                <w:sz w:val="22"/>
                <w:szCs w:val="22"/>
              </w:rPr>
            </w:pPr>
          </w:p>
        </w:tc>
        <w:tc>
          <w:tcPr>
            <w:tcW w:w="6180" w:type="dxa"/>
            <w:tcBorders>
              <w:bottom w:val="single" w:sz="4" w:space="0" w:color="auto"/>
            </w:tcBorders>
            <w:shd w:val="clear" w:color="auto" w:fill="737373"/>
            <w:vAlign w:val="center"/>
          </w:tcPr>
          <w:p w14:paraId="78CAF541" w14:textId="77777777" w:rsidR="008B2437" w:rsidRPr="00000863" w:rsidRDefault="008B2437" w:rsidP="00043B0E">
            <w:pPr>
              <w:rPr>
                <w:rFonts w:ascii="Calibri" w:hAnsi="Calibri" w:cs="Calibri"/>
                <w:b/>
                <w:color w:val="FFFFFF"/>
                <w:sz w:val="22"/>
                <w:szCs w:val="22"/>
              </w:rPr>
            </w:pPr>
          </w:p>
        </w:tc>
        <w:tc>
          <w:tcPr>
            <w:tcW w:w="2100" w:type="dxa"/>
            <w:tcBorders>
              <w:bottom w:val="single" w:sz="4" w:space="0" w:color="auto"/>
            </w:tcBorders>
            <w:shd w:val="clear" w:color="auto" w:fill="737373"/>
            <w:vAlign w:val="center"/>
          </w:tcPr>
          <w:p w14:paraId="1D2FB54D" w14:textId="77777777" w:rsidR="008B2437" w:rsidRPr="00000863" w:rsidRDefault="008B2437" w:rsidP="00043B0E">
            <w:pPr>
              <w:rPr>
                <w:rFonts w:ascii="Calibri" w:hAnsi="Calibri" w:cs="Calibri"/>
                <w:b/>
                <w:color w:val="FFFFFF"/>
                <w:sz w:val="22"/>
                <w:szCs w:val="22"/>
              </w:rPr>
            </w:pPr>
          </w:p>
        </w:tc>
      </w:tr>
      <w:tr w:rsidR="00B20D28" w:rsidRPr="00000863" w14:paraId="74A1EAB7" w14:textId="77777777" w:rsidTr="009D593F">
        <w:trPr>
          <w:trHeight w:val="279"/>
        </w:trPr>
        <w:tc>
          <w:tcPr>
            <w:tcW w:w="2340" w:type="dxa"/>
            <w:shd w:val="clear" w:color="auto" w:fill="C9C9C9" w:themeFill="accent3" w:themeFillTint="99"/>
            <w:vAlign w:val="center"/>
          </w:tcPr>
          <w:p w14:paraId="353D3CFD" w14:textId="0283AEC8" w:rsidR="00B20D28" w:rsidRPr="002A0CA4" w:rsidRDefault="00B20D28" w:rsidP="00B20D28">
            <w:pP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highlight w:val="darkGray"/>
              </w:rPr>
            </w:pPr>
            <w:r w:rsidRPr="002A0CA4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highlight w:val="darkGray"/>
              </w:rPr>
              <w:t>202</w:t>
            </w:r>
            <w:r w:rsidR="00C04AEC" w:rsidRPr="002A0CA4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highlight w:val="darkGray"/>
              </w:rPr>
              <w:t>4</w:t>
            </w:r>
          </w:p>
        </w:tc>
        <w:tc>
          <w:tcPr>
            <w:tcW w:w="6180" w:type="dxa"/>
            <w:tcBorders>
              <w:bottom w:val="single" w:sz="4" w:space="0" w:color="auto"/>
            </w:tcBorders>
            <w:shd w:val="clear" w:color="auto" w:fill="C9C9C9" w:themeFill="accent3" w:themeFillTint="99"/>
            <w:vAlign w:val="center"/>
          </w:tcPr>
          <w:p w14:paraId="095972E8" w14:textId="77777777" w:rsidR="00B20D28" w:rsidRPr="002A0CA4" w:rsidRDefault="00B20D28" w:rsidP="00B20D28">
            <w:pPr>
              <w:rPr>
                <w:rFonts w:ascii="Calibri" w:hAnsi="Calibri" w:cs="Calibri"/>
                <w:sz w:val="22"/>
                <w:szCs w:val="22"/>
                <w:highlight w:val="darkGray"/>
              </w:rPr>
            </w:pPr>
          </w:p>
        </w:tc>
        <w:tc>
          <w:tcPr>
            <w:tcW w:w="2100" w:type="dxa"/>
            <w:tcBorders>
              <w:bottom w:val="single" w:sz="4" w:space="0" w:color="auto"/>
            </w:tcBorders>
            <w:shd w:val="clear" w:color="auto" w:fill="C9C9C9" w:themeFill="accent3" w:themeFillTint="99"/>
            <w:vAlign w:val="center"/>
          </w:tcPr>
          <w:p w14:paraId="4799DC36" w14:textId="77777777" w:rsidR="00B20D28" w:rsidRPr="002A0CA4" w:rsidRDefault="00B20D28" w:rsidP="00B20D28">
            <w:pPr>
              <w:rPr>
                <w:rFonts w:ascii="Calibri" w:hAnsi="Calibri" w:cs="Calibri"/>
                <w:sz w:val="22"/>
                <w:szCs w:val="22"/>
                <w:highlight w:val="darkGray"/>
              </w:rPr>
            </w:pPr>
          </w:p>
        </w:tc>
      </w:tr>
      <w:tr w:rsidR="003067E2" w:rsidRPr="00000863" w14:paraId="09AD509D" w14:textId="77777777" w:rsidTr="009D593F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5FFED7B3" w14:textId="77777777" w:rsidR="00F633C6" w:rsidRDefault="003067E2" w:rsidP="00F633C6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 xml:space="preserve">March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21 </w:t>
            </w:r>
            <w:r w:rsidR="00F633C6">
              <w:rPr>
                <w:rFonts w:ascii="Calibri" w:hAnsi="Calibri" w:cs="Calibri"/>
                <w:sz w:val="22"/>
                <w:szCs w:val="22"/>
              </w:rPr>
              <w:t>–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F633C6">
              <w:rPr>
                <w:rFonts w:ascii="Calibri" w:hAnsi="Calibri" w:cs="Calibri"/>
                <w:sz w:val="22"/>
                <w:szCs w:val="22"/>
              </w:rPr>
              <w:t>In person</w:t>
            </w:r>
          </w:p>
          <w:p w14:paraId="3C89F924" w14:textId="6B8E7CED" w:rsidR="003067E2" w:rsidRPr="00EA2110" w:rsidRDefault="003067E2" w:rsidP="00F633C6">
            <w:pPr>
              <w:spacing w:line="259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 xml:space="preserve">March </w:t>
            </w:r>
            <w:r>
              <w:rPr>
                <w:rFonts w:ascii="Calibri" w:hAnsi="Calibri" w:cs="Calibri"/>
                <w:sz w:val="22"/>
                <w:szCs w:val="22"/>
              </w:rPr>
              <w:t>22</w:t>
            </w:r>
            <w:r w:rsidRPr="00EA21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–</w:t>
            </w:r>
            <w:r w:rsidRPr="00EA21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F633C6">
              <w:rPr>
                <w:rFonts w:ascii="Calibri" w:hAnsi="Calibri" w:cs="Calibri"/>
                <w:sz w:val="22"/>
                <w:szCs w:val="22"/>
              </w:rPr>
              <w:t>In person</w:t>
            </w:r>
          </w:p>
        </w:tc>
        <w:tc>
          <w:tcPr>
            <w:tcW w:w="61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976696" w14:textId="77777777" w:rsidR="003067E2" w:rsidRPr="00000863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Orientation and Management Assessment for Public Managers</w:t>
            </w:r>
          </w:p>
          <w:p w14:paraId="1427A143" w14:textId="14475F30" w:rsidR="003067E2" w:rsidRPr="00216ADD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Leadership for Public Managers</w:t>
            </w:r>
          </w:p>
        </w:tc>
        <w:tc>
          <w:tcPr>
            <w:tcW w:w="21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1B6DFC" w14:textId="77777777" w:rsidR="003067E2" w:rsidRPr="00000863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Wood</w:t>
            </w:r>
          </w:p>
          <w:p w14:paraId="4F62503F" w14:textId="64572334" w:rsidR="003067E2" w:rsidRPr="00216ADD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Grill</w:t>
            </w:r>
          </w:p>
        </w:tc>
      </w:tr>
      <w:tr w:rsidR="003067E2" w:rsidRPr="00000863" w14:paraId="6BCAA3BC" w14:textId="77777777" w:rsidTr="009D593F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64A1C930" w14:textId="51F8B761" w:rsidR="003067E2" w:rsidRPr="00216ADD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DE7A97">
              <w:rPr>
                <w:rFonts w:ascii="Calibri" w:hAnsi="Calibri" w:cs="Calibri"/>
                <w:sz w:val="22"/>
                <w:szCs w:val="22"/>
              </w:rPr>
              <w:t xml:space="preserve">April 18 – </w:t>
            </w:r>
            <w:r w:rsidR="001C767B" w:rsidRPr="00DE7A97">
              <w:rPr>
                <w:rFonts w:ascii="Calibri" w:hAnsi="Calibri" w:cs="Calibri"/>
                <w:sz w:val="22"/>
                <w:szCs w:val="22"/>
              </w:rPr>
              <w:t>Hybrid</w:t>
            </w:r>
          </w:p>
          <w:p w14:paraId="58FA54B3" w14:textId="58D9EADB" w:rsidR="003067E2" w:rsidRPr="00216ADD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April 1</w:t>
            </w:r>
            <w:r>
              <w:rPr>
                <w:rFonts w:ascii="Calibri" w:hAnsi="Calibri" w:cs="Calibri"/>
                <w:sz w:val="22"/>
                <w:szCs w:val="22"/>
              </w:rPr>
              <w:t>9</w:t>
            </w:r>
            <w:r w:rsidRPr="00EA21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–</w:t>
            </w:r>
            <w:r w:rsidRPr="00EA2110">
              <w:rPr>
                <w:rFonts w:ascii="Calibri" w:hAnsi="Calibri" w:cs="Calibri"/>
                <w:sz w:val="22"/>
                <w:szCs w:val="22"/>
              </w:rPr>
              <w:t xml:space="preserve"> Hybrid</w:t>
            </w:r>
          </w:p>
        </w:tc>
        <w:tc>
          <w:tcPr>
            <w:tcW w:w="61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EE66BE" w14:textId="307F5275" w:rsidR="003067E2" w:rsidRPr="00216ADD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Problem Analysis and Problem-Solving</w:t>
            </w:r>
          </w:p>
          <w:p w14:paraId="169043AD" w14:textId="3DE87398" w:rsidR="003067E2" w:rsidRPr="00216ADD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Strategic Thinking and Planning for Public Managers</w:t>
            </w:r>
          </w:p>
        </w:tc>
        <w:tc>
          <w:tcPr>
            <w:tcW w:w="21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A76FB4" w14:textId="77777777" w:rsidR="003067E2" w:rsidRPr="00216ADD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Russell</w:t>
            </w:r>
          </w:p>
          <w:p w14:paraId="378105DC" w14:textId="47750BEE" w:rsidR="003067E2" w:rsidRPr="00216ADD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Russell</w:t>
            </w:r>
          </w:p>
        </w:tc>
      </w:tr>
      <w:tr w:rsidR="003067E2" w:rsidRPr="00000863" w14:paraId="6E90FE95" w14:textId="77777777" w:rsidTr="009D593F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74DEB773" w14:textId="4586B674" w:rsidR="003067E2" w:rsidRPr="00216ADD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13227C">
              <w:rPr>
                <w:rFonts w:ascii="Calibri" w:hAnsi="Calibri" w:cs="Calibri"/>
                <w:sz w:val="22"/>
                <w:szCs w:val="22"/>
              </w:rPr>
              <w:t xml:space="preserve">May 16 </w:t>
            </w:r>
            <w:r w:rsidR="001C767B" w:rsidRPr="0013227C">
              <w:rPr>
                <w:rFonts w:ascii="Calibri" w:hAnsi="Calibri" w:cs="Calibri"/>
                <w:sz w:val="22"/>
                <w:szCs w:val="22"/>
              </w:rPr>
              <w:t>–</w:t>
            </w:r>
            <w:r w:rsidRPr="0013227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3227C">
              <w:rPr>
                <w:rFonts w:ascii="Calibri" w:hAnsi="Calibri" w:cs="Calibri"/>
                <w:sz w:val="22"/>
                <w:szCs w:val="22"/>
              </w:rPr>
              <w:t>Hybrid</w:t>
            </w:r>
          </w:p>
          <w:p w14:paraId="57F842D4" w14:textId="67434737" w:rsidR="003067E2" w:rsidRPr="00216ADD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 xml:space="preserve">May </w:t>
            </w:r>
            <w:r>
              <w:rPr>
                <w:rFonts w:ascii="Calibri" w:hAnsi="Calibri" w:cs="Calibri"/>
                <w:sz w:val="22"/>
                <w:szCs w:val="22"/>
              </w:rPr>
              <w:t>17</w:t>
            </w:r>
            <w:r w:rsidRPr="00EA21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–</w:t>
            </w:r>
            <w:r w:rsidRPr="00EA2110">
              <w:rPr>
                <w:rFonts w:ascii="Calibri" w:hAnsi="Calibri" w:cs="Calibri"/>
                <w:sz w:val="22"/>
                <w:szCs w:val="22"/>
              </w:rPr>
              <w:t xml:space="preserve"> Hybrid</w:t>
            </w:r>
          </w:p>
        </w:tc>
        <w:tc>
          <w:tcPr>
            <w:tcW w:w="61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57847F" w14:textId="77777777" w:rsidR="003067E2" w:rsidRPr="00216ADD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5F03FD">
              <w:rPr>
                <w:rFonts w:ascii="Calibri" w:hAnsi="Calibri" w:cs="Calibri"/>
                <w:sz w:val="22"/>
                <w:szCs w:val="22"/>
              </w:rPr>
              <w:t>The Public Management Profession and Environment</w:t>
            </w:r>
          </w:p>
          <w:p w14:paraId="6A28AFA1" w14:textId="6882F093" w:rsidR="003067E2" w:rsidRPr="00216ADD" w:rsidRDefault="003067E2" w:rsidP="003067E2">
            <w:pPr>
              <w:tabs>
                <w:tab w:val="left" w:pos="1081"/>
              </w:tabs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color w:val="C45911"/>
                <w:sz w:val="22"/>
                <w:szCs w:val="22"/>
              </w:rPr>
              <w:t>Managing Organizational Change</w:t>
            </w:r>
          </w:p>
        </w:tc>
        <w:tc>
          <w:tcPr>
            <w:tcW w:w="21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541BBC" w14:textId="5552F9E0" w:rsidR="003067E2" w:rsidRPr="00216ADD" w:rsidRDefault="00E302BF" w:rsidP="003067E2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BD</w:t>
            </w:r>
          </w:p>
          <w:p w14:paraId="35E6B3EB" w14:textId="6FB8B716" w:rsidR="003067E2" w:rsidRPr="00216ADD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Russell</w:t>
            </w:r>
          </w:p>
        </w:tc>
      </w:tr>
      <w:tr w:rsidR="003067E2" w:rsidRPr="00000863" w14:paraId="146C54AA" w14:textId="77777777" w:rsidTr="009D593F">
        <w:trPr>
          <w:trHeight w:val="360"/>
        </w:trPr>
        <w:tc>
          <w:tcPr>
            <w:tcW w:w="2340" w:type="dxa"/>
            <w:shd w:val="clear" w:color="auto" w:fill="auto"/>
            <w:vAlign w:val="center"/>
          </w:tcPr>
          <w:p w14:paraId="57BE958C" w14:textId="2B6887ED" w:rsidR="003067E2" w:rsidRPr="00216ADD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 xml:space="preserve">June </w:t>
            </w:r>
            <w:r>
              <w:rPr>
                <w:rFonts w:ascii="Calibri" w:hAnsi="Calibri" w:cs="Calibri"/>
                <w:sz w:val="22"/>
                <w:szCs w:val="22"/>
              </w:rPr>
              <w:t>20</w:t>
            </w:r>
            <w:r w:rsidRPr="00EA21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40438">
              <w:rPr>
                <w:rFonts w:ascii="Calibri" w:hAnsi="Calibri" w:cs="Calibri"/>
                <w:sz w:val="22"/>
                <w:szCs w:val="22"/>
              </w:rPr>
              <w:t>–</w:t>
            </w:r>
            <w:r w:rsidRPr="00EA2110">
              <w:rPr>
                <w:rFonts w:ascii="Calibri" w:hAnsi="Calibri" w:cs="Calibri"/>
                <w:sz w:val="22"/>
                <w:szCs w:val="22"/>
              </w:rPr>
              <w:t xml:space="preserve"> Hybrid</w:t>
            </w:r>
          </w:p>
          <w:p w14:paraId="6DD8B6F4" w14:textId="426AB54F" w:rsidR="003067E2" w:rsidRPr="00216ADD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 xml:space="preserve">July </w:t>
            </w:r>
            <w:r>
              <w:rPr>
                <w:rFonts w:ascii="Calibri" w:hAnsi="Calibri" w:cs="Calibri"/>
                <w:sz w:val="22"/>
                <w:szCs w:val="22"/>
              </w:rPr>
              <w:t>2</w:t>
            </w:r>
            <w:r w:rsidR="00B16FAB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–</w:t>
            </w:r>
            <w:r w:rsidRPr="00EA2110">
              <w:rPr>
                <w:rFonts w:ascii="Calibri" w:hAnsi="Calibri" w:cs="Calibri"/>
                <w:sz w:val="22"/>
                <w:szCs w:val="22"/>
              </w:rPr>
              <w:t xml:space="preserve"> Hybrid</w:t>
            </w:r>
          </w:p>
        </w:tc>
        <w:tc>
          <w:tcPr>
            <w:tcW w:w="61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54C540" w14:textId="77777777" w:rsidR="003067E2" w:rsidRPr="00216ADD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color w:val="00B0F0"/>
                <w:sz w:val="22"/>
                <w:szCs w:val="22"/>
              </w:rPr>
              <w:t>Budgeting for Public Managers</w:t>
            </w:r>
            <w:r w:rsidRPr="00216ADD">
              <w:rPr>
                <w:rFonts w:ascii="Calibri" w:hAnsi="Calibri" w:cs="Calibri"/>
                <w:sz w:val="22"/>
                <w:szCs w:val="22"/>
              </w:rPr>
              <w:t xml:space="preserve">  </w:t>
            </w:r>
          </w:p>
          <w:p w14:paraId="2DEF9FA2" w14:textId="7B1FF533" w:rsidR="003067E2" w:rsidRPr="00216ADD" w:rsidRDefault="003067E2" w:rsidP="003067E2">
            <w:pPr>
              <w:rPr>
                <w:rFonts w:ascii="Calibri" w:hAnsi="Calibri" w:cs="Calibri"/>
                <w:i/>
                <w:sz w:val="22"/>
                <w:szCs w:val="22"/>
              </w:rPr>
            </w:pPr>
            <w:r w:rsidRPr="00216ADD">
              <w:rPr>
                <w:rFonts w:ascii="Calibri" w:hAnsi="Calibri" w:cs="Calibri"/>
                <w:color w:val="2E74B5"/>
                <w:sz w:val="22"/>
                <w:szCs w:val="22"/>
              </w:rPr>
              <w:t>Policy Analysis for Non-Analysts</w:t>
            </w:r>
            <w:r w:rsidRPr="00216ADD">
              <w:rPr>
                <w:rFonts w:ascii="Calibri" w:hAnsi="Calibri" w:cs="Calibri"/>
                <w:color w:val="C45911"/>
                <w:sz w:val="22"/>
                <w:szCs w:val="22"/>
              </w:rPr>
              <w:t xml:space="preserve"> </w:t>
            </w:r>
          </w:p>
        </w:tc>
        <w:tc>
          <w:tcPr>
            <w:tcW w:w="21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0E9446" w14:textId="77777777" w:rsidR="003067E2" w:rsidRPr="00216ADD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 xml:space="preserve">Gadow </w:t>
            </w:r>
          </w:p>
          <w:p w14:paraId="5CCBE064" w14:textId="0E5B06E4" w:rsidR="003067E2" w:rsidRPr="00216ADD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Gadow</w:t>
            </w:r>
          </w:p>
        </w:tc>
      </w:tr>
      <w:tr w:rsidR="003067E2" w:rsidRPr="00000863" w14:paraId="4FAFDFBB" w14:textId="77777777" w:rsidTr="009D593F">
        <w:trPr>
          <w:trHeight w:val="360"/>
        </w:trPr>
        <w:tc>
          <w:tcPr>
            <w:tcW w:w="2340" w:type="dxa"/>
            <w:shd w:val="clear" w:color="auto" w:fill="auto"/>
            <w:vAlign w:val="center"/>
          </w:tcPr>
          <w:p w14:paraId="398DA512" w14:textId="4D547CB0" w:rsidR="003067E2" w:rsidRPr="00E35407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E35407">
              <w:rPr>
                <w:rFonts w:ascii="Calibri" w:hAnsi="Calibri" w:cs="Calibri"/>
                <w:sz w:val="22"/>
                <w:szCs w:val="22"/>
              </w:rPr>
              <w:t>July – No Classes</w:t>
            </w:r>
          </w:p>
        </w:tc>
        <w:tc>
          <w:tcPr>
            <w:tcW w:w="61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027092" w14:textId="26AD6178" w:rsidR="003067E2" w:rsidRPr="00E35407" w:rsidRDefault="00DE7A97" w:rsidP="003067E2">
            <w:pPr>
              <w:rPr>
                <w:rFonts w:ascii="Calibri" w:hAnsi="Calibri" w:cs="Calibri"/>
                <w:i/>
                <w:sz w:val="22"/>
                <w:szCs w:val="22"/>
              </w:rPr>
            </w:pPr>
            <w:bookmarkStart w:id="1" w:name="_Hlk123813945"/>
            <w:r w:rsidRPr="00E35407">
              <w:rPr>
                <w:rFonts w:ascii="Calibri" w:hAnsi="Calibri" w:cs="Calibri"/>
                <w:i/>
                <w:sz w:val="22"/>
                <w:szCs w:val="22"/>
              </w:rPr>
              <w:t>Out-of-</w:t>
            </w:r>
            <w:r w:rsidR="00C40438">
              <w:rPr>
                <w:rFonts w:ascii="Calibri" w:hAnsi="Calibri" w:cs="Calibri"/>
                <w:i/>
                <w:sz w:val="22"/>
                <w:szCs w:val="22"/>
              </w:rPr>
              <w:t>C</w:t>
            </w:r>
            <w:r w:rsidRPr="00E35407">
              <w:rPr>
                <w:rFonts w:ascii="Calibri" w:hAnsi="Calibri" w:cs="Calibri"/>
                <w:i/>
                <w:sz w:val="22"/>
                <w:szCs w:val="22"/>
              </w:rPr>
              <w:t xml:space="preserve">lass </w:t>
            </w:r>
            <w:r w:rsidR="00C40438">
              <w:rPr>
                <w:rFonts w:ascii="Calibri" w:hAnsi="Calibri" w:cs="Calibri"/>
                <w:i/>
                <w:sz w:val="22"/>
                <w:szCs w:val="22"/>
              </w:rPr>
              <w:t>D</w:t>
            </w:r>
            <w:r w:rsidRPr="00E35407">
              <w:rPr>
                <w:rFonts w:ascii="Calibri" w:hAnsi="Calibri" w:cs="Calibri"/>
                <w:i/>
                <w:sz w:val="22"/>
                <w:szCs w:val="22"/>
              </w:rPr>
              <w:t xml:space="preserve">evelopment of Individual Project Identification </w:t>
            </w:r>
            <w:bookmarkEnd w:id="1"/>
          </w:p>
        </w:tc>
        <w:tc>
          <w:tcPr>
            <w:tcW w:w="21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A53A07" w14:textId="2C6D5024" w:rsidR="003067E2" w:rsidRPr="00E35407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3067E2" w:rsidRPr="00000863" w14:paraId="6478BC4E" w14:textId="77777777" w:rsidTr="009D593F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4A120FA5" w14:textId="6433565A" w:rsidR="003067E2" w:rsidRPr="00E35407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E35407">
              <w:rPr>
                <w:rFonts w:ascii="Calibri" w:hAnsi="Calibri" w:cs="Calibri"/>
                <w:sz w:val="22"/>
                <w:szCs w:val="22"/>
              </w:rPr>
              <w:t xml:space="preserve">August 15 </w:t>
            </w:r>
            <w:r w:rsidR="00C40438">
              <w:rPr>
                <w:rFonts w:ascii="Calibri" w:hAnsi="Calibri" w:cs="Calibri"/>
                <w:sz w:val="22"/>
                <w:szCs w:val="22"/>
              </w:rPr>
              <w:t>–</w:t>
            </w:r>
            <w:r w:rsidR="00C40438" w:rsidRPr="00EA21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E35407">
              <w:rPr>
                <w:rFonts w:ascii="Calibri" w:hAnsi="Calibri" w:cs="Calibri"/>
                <w:sz w:val="22"/>
                <w:szCs w:val="22"/>
              </w:rPr>
              <w:t>Hybrid</w:t>
            </w:r>
          </w:p>
          <w:p w14:paraId="2926E3D3" w14:textId="783F3324" w:rsidR="003067E2" w:rsidRPr="00E35407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E35407">
              <w:rPr>
                <w:rFonts w:ascii="Calibri" w:hAnsi="Calibri" w:cs="Calibri"/>
                <w:sz w:val="22"/>
                <w:szCs w:val="22"/>
              </w:rPr>
              <w:t>August 16 – Hybrid</w:t>
            </w:r>
          </w:p>
        </w:tc>
        <w:tc>
          <w:tcPr>
            <w:tcW w:w="61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30D3DE" w14:textId="77777777" w:rsidR="00DE7A97" w:rsidRPr="00E35407" w:rsidRDefault="00DE7A97" w:rsidP="00DE7A97">
            <w:pPr>
              <w:rPr>
                <w:rFonts w:ascii="Calibri" w:hAnsi="Calibri" w:cs="Calibri"/>
                <w:color w:val="C45911"/>
                <w:sz w:val="22"/>
                <w:szCs w:val="22"/>
              </w:rPr>
            </w:pPr>
            <w:r w:rsidRPr="00E35407">
              <w:rPr>
                <w:rFonts w:ascii="Calibri" w:hAnsi="Calibri" w:cs="Calibri"/>
                <w:color w:val="C45911"/>
                <w:sz w:val="22"/>
                <w:szCs w:val="22"/>
              </w:rPr>
              <w:t>Leading Through Challenge and Conflict</w:t>
            </w:r>
          </w:p>
          <w:p w14:paraId="53FED5CA" w14:textId="643CCFD3" w:rsidR="003067E2" w:rsidRPr="00E35407" w:rsidRDefault="00DE7A97" w:rsidP="00DE7A97">
            <w:pPr>
              <w:rPr>
                <w:rFonts w:ascii="Calibri" w:hAnsi="Calibri" w:cs="Calibri"/>
                <w:sz w:val="22"/>
                <w:szCs w:val="22"/>
              </w:rPr>
            </w:pPr>
            <w:r w:rsidRPr="00E35407">
              <w:rPr>
                <w:rFonts w:ascii="Calibri" w:hAnsi="Calibri" w:cs="Calibri"/>
                <w:sz w:val="22"/>
                <w:szCs w:val="22"/>
              </w:rPr>
              <w:t>Productivity and Quality Improvement</w:t>
            </w:r>
          </w:p>
        </w:tc>
        <w:tc>
          <w:tcPr>
            <w:tcW w:w="21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E4FFCD" w14:textId="77777777" w:rsidR="00DE7A97" w:rsidRPr="00E35407" w:rsidRDefault="00DE7A97" w:rsidP="00DE7A97">
            <w:pPr>
              <w:rPr>
                <w:rFonts w:ascii="Calibri" w:hAnsi="Calibri" w:cs="Calibri"/>
                <w:sz w:val="22"/>
                <w:szCs w:val="22"/>
              </w:rPr>
            </w:pPr>
            <w:r w:rsidRPr="00E35407">
              <w:rPr>
                <w:rFonts w:ascii="Calibri" w:hAnsi="Calibri" w:cs="Calibri"/>
                <w:sz w:val="22"/>
                <w:szCs w:val="22"/>
              </w:rPr>
              <w:t>Wood</w:t>
            </w:r>
          </w:p>
          <w:p w14:paraId="725C92CD" w14:textId="6536432C" w:rsidR="003067E2" w:rsidRPr="00E35407" w:rsidRDefault="00DE7A97" w:rsidP="00DE7A97">
            <w:pPr>
              <w:rPr>
                <w:rFonts w:ascii="Calibri" w:hAnsi="Calibri" w:cs="Calibri"/>
                <w:sz w:val="22"/>
                <w:szCs w:val="22"/>
              </w:rPr>
            </w:pPr>
            <w:r w:rsidRPr="00E35407">
              <w:rPr>
                <w:rFonts w:ascii="Calibri" w:hAnsi="Calibri" w:cs="Calibri"/>
                <w:sz w:val="22"/>
                <w:szCs w:val="22"/>
              </w:rPr>
              <w:t>Garczynski</w:t>
            </w:r>
          </w:p>
        </w:tc>
      </w:tr>
      <w:tr w:rsidR="003067E2" w:rsidRPr="00000863" w14:paraId="748FF6F9" w14:textId="77777777" w:rsidTr="009D593F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1C761F99" w14:textId="010C1601" w:rsidR="003067E2" w:rsidRPr="00E35407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E35407">
              <w:rPr>
                <w:rFonts w:ascii="Calibri" w:hAnsi="Calibri" w:cs="Calibri"/>
                <w:sz w:val="22"/>
                <w:szCs w:val="22"/>
              </w:rPr>
              <w:t>September 19</w:t>
            </w:r>
            <w:r w:rsidR="00C40438">
              <w:rPr>
                <w:rFonts w:ascii="Calibri" w:hAnsi="Calibri" w:cs="Calibri"/>
                <w:sz w:val="22"/>
                <w:szCs w:val="22"/>
              </w:rPr>
              <w:t xml:space="preserve"> –</w:t>
            </w:r>
            <w:r w:rsidR="00C40438" w:rsidRPr="00EA21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FF3727" w:rsidRPr="00E35407">
              <w:rPr>
                <w:rFonts w:ascii="Calibri" w:hAnsi="Calibri" w:cs="Calibri"/>
                <w:sz w:val="22"/>
                <w:szCs w:val="22"/>
              </w:rPr>
              <w:t>Hybrid</w:t>
            </w:r>
          </w:p>
          <w:p w14:paraId="06DCE3AA" w14:textId="42B12CD8" w:rsidR="003067E2" w:rsidRPr="00E35407" w:rsidRDefault="003067E2" w:rsidP="003067E2">
            <w:pPr>
              <w:rPr>
                <w:rFonts w:ascii="Calibri" w:hAnsi="Calibri" w:cs="Calibri"/>
                <w:sz w:val="20"/>
                <w:szCs w:val="20"/>
              </w:rPr>
            </w:pPr>
            <w:r w:rsidRPr="00E35407">
              <w:rPr>
                <w:rFonts w:ascii="Calibri" w:hAnsi="Calibri" w:cs="Calibri"/>
                <w:sz w:val="22"/>
                <w:szCs w:val="22"/>
              </w:rPr>
              <w:t>September 20</w:t>
            </w:r>
            <w:r w:rsidR="00C40438">
              <w:rPr>
                <w:rFonts w:ascii="Calibri" w:hAnsi="Calibri" w:cs="Calibri"/>
                <w:sz w:val="22"/>
                <w:szCs w:val="22"/>
              </w:rPr>
              <w:t xml:space="preserve"> –</w:t>
            </w:r>
            <w:r w:rsidR="00C40438" w:rsidRPr="00EA21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FF3727" w:rsidRPr="00E35407">
              <w:rPr>
                <w:rFonts w:ascii="Calibri" w:hAnsi="Calibri" w:cs="Calibri"/>
                <w:sz w:val="22"/>
                <w:szCs w:val="22"/>
              </w:rPr>
              <w:t>Hybrid</w:t>
            </w:r>
          </w:p>
        </w:tc>
        <w:tc>
          <w:tcPr>
            <w:tcW w:w="61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ADA5C1" w14:textId="77777777" w:rsidR="003067E2" w:rsidRPr="00E35407" w:rsidRDefault="003067E2" w:rsidP="003067E2">
            <w:pPr>
              <w:rPr>
                <w:rFonts w:ascii="Calibri" w:hAnsi="Calibri" w:cs="Calibri"/>
                <w:color w:val="00B0F0"/>
                <w:sz w:val="22"/>
                <w:szCs w:val="22"/>
              </w:rPr>
            </w:pPr>
            <w:r w:rsidRPr="00E35407">
              <w:rPr>
                <w:rFonts w:ascii="Calibri" w:hAnsi="Calibri" w:cs="Calibri"/>
                <w:color w:val="538135"/>
                <w:sz w:val="22"/>
                <w:szCs w:val="22"/>
              </w:rPr>
              <w:t>Fearless Coaching for Public Managers</w:t>
            </w:r>
          </w:p>
          <w:p w14:paraId="6316B6BD" w14:textId="15BCE230" w:rsidR="003067E2" w:rsidRPr="00E35407" w:rsidRDefault="003067E2" w:rsidP="003067E2">
            <w:pPr>
              <w:rPr>
                <w:rFonts w:ascii="Calibri" w:hAnsi="Calibri" w:cs="Calibri"/>
                <w:color w:val="00B0F0"/>
                <w:sz w:val="22"/>
                <w:szCs w:val="22"/>
              </w:rPr>
            </w:pPr>
            <w:r w:rsidRPr="00E35407">
              <w:rPr>
                <w:rFonts w:ascii="Calibri" w:hAnsi="Calibri" w:cs="Calibri"/>
                <w:color w:val="00B0F0"/>
                <w:sz w:val="22"/>
                <w:szCs w:val="22"/>
              </w:rPr>
              <w:t xml:space="preserve">Time and Stress Management Techniques </w:t>
            </w:r>
          </w:p>
        </w:tc>
        <w:tc>
          <w:tcPr>
            <w:tcW w:w="21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3E15B2" w14:textId="77777777" w:rsidR="003067E2" w:rsidRPr="00E35407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E35407">
              <w:rPr>
                <w:rFonts w:ascii="Calibri" w:hAnsi="Calibri" w:cs="Calibri"/>
                <w:sz w:val="22"/>
                <w:szCs w:val="22"/>
              </w:rPr>
              <w:t>Russell</w:t>
            </w:r>
          </w:p>
          <w:p w14:paraId="796D6386" w14:textId="0AD3015E" w:rsidR="003067E2" w:rsidRPr="00E35407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E35407">
              <w:rPr>
                <w:rFonts w:ascii="Calibri" w:hAnsi="Calibri" w:cs="Calibri"/>
                <w:sz w:val="22"/>
                <w:szCs w:val="22"/>
              </w:rPr>
              <w:t>Lenz</w:t>
            </w:r>
          </w:p>
        </w:tc>
      </w:tr>
      <w:tr w:rsidR="003067E2" w:rsidRPr="00000863" w14:paraId="7374FA62" w14:textId="77777777" w:rsidTr="009D593F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3E9E38F0" w14:textId="5BA89FA4" w:rsidR="003067E2" w:rsidRPr="00E35407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E35407">
              <w:rPr>
                <w:rFonts w:ascii="Calibri" w:hAnsi="Calibri" w:cs="Calibri"/>
                <w:sz w:val="22"/>
                <w:szCs w:val="22"/>
              </w:rPr>
              <w:t xml:space="preserve">October 17 </w:t>
            </w:r>
            <w:r w:rsidR="00C40438">
              <w:rPr>
                <w:rFonts w:ascii="Calibri" w:hAnsi="Calibri" w:cs="Calibri"/>
                <w:sz w:val="22"/>
                <w:szCs w:val="22"/>
              </w:rPr>
              <w:t>–</w:t>
            </w:r>
            <w:r w:rsidR="00C40438" w:rsidRPr="00EA21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E35407">
              <w:rPr>
                <w:rFonts w:ascii="Calibri" w:hAnsi="Calibri" w:cs="Calibri"/>
                <w:sz w:val="22"/>
                <w:szCs w:val="22"/>
              </w:rPr>
              <w:t>Hybrid</w:t>
            </w:r>
          </w:p>
          <w:p w14:paraId="72AC367C" w14:textId="7FC8F0F5" w:rsidR="003067E2" w:rsidRPr="00E35407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E35407">
              <w:rPr>
                <w:rFonts w:ascii="Calibri" w:hAnsi="Calibri" w:cs="Calibri"/>
                <w:sz w:val="22"/>
                <w:szCs w:val="22"/>
              </w:rPr>
              <w:t>October 18 – Hybrid</w:t>
            </w:r>
          </w:p>
        </w:tc>
        <w:tc>
          <w:tcPr>
            <w:tcW w:w="61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E8335C" w14:textId="77777777" w:rsidR="003067E2" w:rsidRPr="00E35407" w:rsidRDefault="003067E2" w:rsidP="003067E2">
            <w:pPr>
              <w:rPr>
                <w:rFonts w:ascii="Calibri" w:hAnsi="Calibri" w:cs="Calibri"/>
                <w:color w:val="7030A0"/>
                <w:sz w:val="22"/>
                <w:szCs w:val="22"/>
              </w:rPr>
            </w:pPr>
            <w:r w:rsidRPr="00E35407">
              <w:rPr>
                <w:rFonts w:ascii="Calibri" w:hAnsi="Calibri" w:cs="Calibri"/>
                <w:color w:val="7030A0"/>
                <w:sz w:val="22"/>
                <w:szCs w:val="22"/>
              </w:rPr>
              <w:t>Dialogue, Deliberation, and Public Engagement</w:t>
            </w:r>
          </w:p>
          <w:p w14:paraId="53B314D4" w14:textId="760743CF" w:rsidR="003067E2" w:rsidRPr="00E35407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E35407">
              <w:rPr>
                <w:rFonts w:ascii="Calibri" w:hAnsi="Calibri" w:cs="Calibri"/>
                <w:color w:val="7030A0"/>
                <w:sz w:val="22"/>
                <w:szCs w:val="22"/>
              </w:rPr>
              <w:t xml:space="preserve">Human Resources Essentials for Public Managers </w:t>
            </w:r>
          </w:p>
        </w:tc>
        <w:tc>
          <w:tcPr>
            <w:tcW w:w="21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C151EA" w14:textId="77777777" w:rsidR="003067E2" w:rsidRPr="00E35407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E35407">
              <w:rPr>
                <w:rFonts w:ascii="Calibri" w:hAnsi="Calibri" w:cs="Calibri"/>
                <w:sz w:val="22"/>
                <w:szCs w:val="22"/>
              </w:rPr>
              <w:t>Solomon</w:t>
            </w:r>
          </w:p>
          <w:p w14:paraId="1832E481" w14:textId="06703F46" w:rsidR="003067E2" w:rsidRPr="00E35407" w:rsidRDefault="003067E2" w:rsidP="003067E2">
            <w:pPr>
              <w:rPr>
                <w:rFonts w:ascii="Calibri" w:hAnsi="Calibri" w:cs="Calibri"/>
                <w:sz w:val="22"/>
                <w:szCs w:val="22"/>
              </w:rPr>
            </w:pPr>
            <w:r w:rsidRPr="00E35407">
              <w:rPr>
                <w:rFonts w:ascii="Calibri" w:hAnsi="Calibri" w:cs="Calibri"/>
                <w:sz w:val="22"/>
                <w:szCs w:val="22"/>
              </w:rPr>
              <w:t xml:space="preserve">Wolhaupter </w:t>
            </w:r>
          </w:p>
        </w:tc>
      </w:tr>
      <w:tr w:rsidR="00AA2078" w:rsidRPr="00000863" w14:paraId="375D8C52" w14:textId="77777777" w:rsidTr="009D593F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599D1342" w14:textId="57764224" w:rsidR="00AA2078" w:rsidRPr="00E35407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E35407">
              <w:rPr>
                <w:rFonts w:ascii="Calibri" w:hAnsi="Calibri" w:cs="Calibri"/>
                <w:sz w:val="22"/>
                <w:szCs w:val="22"/>
              </w:rPr>
              <w:t>November 14 – Virtual</w:t>
            </w:r>
          </w:p>
          <w:p w14:paraId="20E6529D" w14:textId="06F76349" w:rsidR="00AA2078" w:rsidRPr="00E35407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E35407">
              <w:rPr>
                <w:rFonts w:ascii="Calibri" w:hAnsi="Calibri" w:cs="Calibri"/>
                <w:sz w:val="22"/>
                <w:szCs w:val="22"/>
              </w:rPr>
              <w:t xml:space="preserve">November 15 </w:t>
            </w:r>
            <w:r w:rsidR="00C40438">
              <w:rPr>
                <w:rFonts w:ascii="Calibri" w:hAnsi="Calibri" w:cs="Calibri"/>
                <w:sz w:val="22"/>
                <w:szCs w:val="22"/>
              </w:rPr>
              <w:t>–</w:t>
            </w:r>
            <w:r w:rsidR="00C40438" w:rsidRPr="00EA21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E35407">
              <w:rPr>
                <w:rFonts w:ascii="Calibri" w:hAnsi="Calibri" w:cs="Calibri"/>
                <w:sz w:val="22"/>
                <w:szCs w:val="22"/>
              </w:rPr>
              <w:t>Virtual</w:t>
            </w:r>
          </w:p>
        </w:tc>
        <w:tc>
          <w:tcPr>
            <w:tcW w:w="61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FC1D76" w14:textId="62FAA025" w:rsidR="00AA2078" w:rsidRPr="00E35407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E35407">
              <w:rPr>
                <w:rFonts w:ascii="Calibri" w:hAnsi="Calibri" w:cs="Calibri"/>
                <w:sz w:val="22"/>
                <w:szCs w:val="22"/>
              </w:rPr>
              <w:t>Managing Projects for Public Managers (two-day class)</w:t>
            </w:r>
          </w:p>
        </w:tc>
        <w:tc>
          <w:tcPr>
            <w:tcW w:w="21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031C32" w14:textId="43DE9FA8" w:rsidR="00AA2078" w:rsidRPr="00E35407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E35407">
              <w:rPr>
                <w:rFonts w:ascii="Calibri" w:hAnsi="Calibri" w:cs="Calibri"/>
                <w:sz w:val="22"/>
                <w:szCs w:val="22"/>
              </w:rPr>
              <w:t>Awate</w:t>
            </w:r>
          </w:p>
        </w:tc>
      </w:tr>
      <w:tr w:rsidR="00AA2078" w:rsidRPr="00000863" w14:paraId="0AC2DC92" w14:textId="77777777" w:rsidTr="009D593F">
        <w:trPr>
          <w:trHeight w:val="555"/>
        </w:trPr>
        <w:tc>
          <w:tcPr>
            <w:tcW w:w="2340" w:type="dxa"/>
            <w:shd w:val="clear" w:color="auto" w:fill="auto"/>
            <w:vAlign w:val="center"/>
          </w:tcPr>
          <w:p w14:paraId="093DDDEA" w14:textId="6812531D" w:rsidR="00AA2078" w:rsidRPr="00E35407" w:rsidRDefault="00AA2078" w:rsidP="00AA2078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E35407">
              <w:rPr>
                <w:rFonts w:ascii="Calibri" w:hAnsi="Calibri" w:cs="Calibri"/>
                <w:sz w:val="22"/>
                <w:szCs w:val="22"/>
              </w:rPr>
              <w:t>December – No Classes</w:t>
            </w:r>
          </w:p>
        </w:tc>
        <w:tc>
          <w:tcPr>
            <w:tcW w:w="61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771BA6" w14:textId="231216D4" w:rsidR="00AA2078" w:rsidRPr="00E35407" w:rsidRDefault="00AA2078" w:rsidP="00AA2078">
            <w:pPr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E35407">
              <w:rPr>
                <w:rFonts w:ascii="Calibri" w:hAnsi="Calibri" w:cs="Calibri"/>
                <w:color w:val="1F4E79" w:themeColor="accent5" w:themeShade="80"/>
                <w:sz w:val="22"/>
                <w:szCs w:val="22"/>
              </w:rPr>
              <w:t xml:space="preserve">No Classes - Individual Applied Project / Class Project Work Time </w:t>
            </w:r>
          </w:p>
        </w:tc>
        <w:tc>
          <w:tcPr>
            <w:tcW w:w="21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6C6746" w14:textId="58FA362A" w:rsidR="00AA2078" w:rsidRPr="00E35407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A2078" w:rsidRPr="00000863" w14:paraId="2331FCB6" w14:textId="77777777" w:rsidTr="009D593F">
        <w:trPr>
          <w:trHeight w:val="234"/>
        </w:trPr>
        <w:tc>
          <w:tcPr>
            <w:tcW w:w="2340" w:type="dxa"/>
            <w:shd w:val="clear" w:color="auto" w:fill="A6A6A6" w:themeFill="background1" w:themeFillShade="A6"/>
            <w:vAlign w:val="center"/>
          </w:tcPr>
          <w:p w14:paraId="13259D3E" w14:textId="02676D01" w:rsidR="00AA2078" w:rsidRPr="00216ADD" w:rsidRDefault="00AA2078" w:rsidP="00AA2078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2025</w:t>
            </w:r>
          </w:p>
        </w:tc>
        <w:tc>
          <w:tcPr>
            <w:tcW w:w="6180" w:type="dxa"/>
            <w:tcBorders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250E12C4" w14:textId="77777777" w:rsidR="00AA2078" w:rsidRPr="00216ADD" w:rsidRDefault="00AA2078" w:rsidP="00AA2078">
            <w:pPr>
              <w:rPr>
                <w:rFonts w:ascii="Calibri" w:hAnsi="Calibri" w:cs="Calibri"/>
                <w:color w:val="1F4E79" w:themeColor="accent5" w:themeShade="80"/>
                <w:sz w:val="22"/>
                <w:szCs w:val="22"/>
              </w:rPr>
            </w:pPr>
          </w:p>
        </w:tc>
        <w:tc>
          <w:tcPr>
            <w:tcW w:w="2100" w:type="dxa"/>
            <w:tcBorders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27F2A85F" w14:textId="77777777" w:rsidR="00AA2078" w:rsidRPr="00216ADD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A2078" w:rsidRPr="00000863" w14:paraId="05CD7C2C" w14:textId="77777777" w:rsidTr="009D593F">
        <w:trPr>
          <w:trHeight w:val="555"/>
        </w:trPr>
        <w:tc>
          <w:tcPr>
            <w:tcW w:w="2340" w:type="dxa"/>
            <w:shd w:val="clear" w:color="auto" w:fill="auto"/>
            <w:vAlign w:val="center"/>
          </w:tcPr>
          <w:p w14:paraId="47BD182B" w14:textId="43AAA0A8" w:rsidR="00AA2078" w:rsidRPr="00AA2078" w:rsidRDefault="00AA2078" w:rsidP="00AA2078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AA2078">
              <w:rPr>
                <w:rFonts w:ascii="Calibri" w:hAnsi="Calibri" w:cs="Calibri"/>
                <w:sz w:val="22"/>
                <w:szCs w:val="22"/>
              </w:rPr>
              <w:t>January</w:t>
            </w:r>
            <w:r w:rsidR="00C40438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AA2078">
              <w:rPr>
                <w:rFonts w:ascii="Calibri" w:hAnsi="Calibri" w:cs="Calibri"/>
                <w:sz w:val="22"/>
                <w:szCs w:val="22"/>
              </w:rPr>
              <w:t>16 – Hybrid</w:t>
            </w:r>
          </w:p>
          <w:p w14:paraId="1207AFBE" w14:textId="6480FE5A" w:rsidR="00AA2078" w:rsidRPr="00AA2078" w:rsidRDefault="00AA2078" w:rsidP="00AA2078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AA2078">
              <w:rPr>
                <w:rFonts w:ascii="Calibri" w:hAnsi="Calibri" w:cs="Calibri"/>
                <w:sz w:val="22"/>
                <w:szCs w:val="22"/>
              </w:rPr>
              <w:t>January 17 – Hybrid</w:t>
            </w:r>
          </w:p>
        </w:tc>
        <w:tc>
          <w:tcPr>
            <w:tcW w:w="61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11FD5A" w14:textId="77777777" w:rsidR="00AA2078" w:rsidRPr="00AA2078" w:rsidRDefault="00AA2078" w:rsidP="00AA2078">
            <w:pPr>
              <w:rPr>
                <w:rFonts w:ascii="Calibri" w:hAnsi="Calibri" w:cs="Calibri"/>
                <w:color w:val="C45911"/>
                <w:sz w:val="22"/>
                <w:szCs w:val="22"/>
              </w:rPr>
            </w:pPr>
            <w:r w:rsidRPr="00AA2078">
              <w:rPr>
                <w:rFonts w:ascii="Calibri" w:hAnsi="Calibri" w:cs="Calibri"/>
                <w:color w:val="538135"/>
                <w:sz w:val="22"/>
                <w:szCs w:val="22"/>
              </w:rPr>
              <w:t>Creating a Culture of Civility and Respect</w:t>
            </w:r>
          </w:p>
          <w:p w14:paraId="4BEDBB87" w14:textId="5F312D40" w:rsidR="00AA2078" w:rsidRPr="00AA2078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AA2078">
              <w:rPr>
                <w:rFonts w:ascii="Calibri" w:hAnsi="Calibri" w:cs="Calibri"/>
                <w:color w:val="538135"/>
                <w:sz w:val="22"/>
                <w:szCs w:val="22"/>
              </w:rPr>
              <w:t>Building Effective Teams in the Public Sector</w:t>
            </w:r>
          </w:p>
        </w:tc>
        <w:tc>
          <w:tcPr>
            <w:tcW w:w="21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A1DBFE" w14:textId="77777777" w:rsidR="00AA2078" w:rsidRPr="00216ADD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Foth</w:t>
            </w:r>
          </w:p>
          <w:p w14:paraId="7A400A06" w14:textId="6881A71E" w:rsidR="00AA2078" w:rsidRPr="00216ADD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Lenz</w:t>
            </w:r>
          </w:p>
        </w:tc>
      </w:tr>
      <w:tr w:rsidR="00AA2078" w:rsidRPr="00000863" w14:paraId="6C3CF6CD" w14:textId="77777777" w:rsidTr="009D593F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4129BE06" w14:textId="6F01324A" w:rsidR="00AA2078" w:rsidRPr="00216ADD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 xml:space="preserve">February </w:t>
            </w:r>
            <w:r>
              <w:rPr>
                <w:rFonts w:ascii="Calibri" w:hAnsi="Calibri" w:cs="Calibri"/>
                <w:sz w:val="22"/>
                <w:szCs w:val="22"/>
              </w:rPr>
              <w:t>20</w:t>
            </w:r>
            <w:r w:rsidRPr="00EA21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40438">
              <w:rPr>
                <w:rFonts w:ascii="Calibri" w:hAnsi="Calibri" w:cs="Calibri"/>
                <w:sz w:val="22"/>
                <w:szCs w:val="22"/>
              </w:rPr>
              <w:t>–</w:t>
            </w:r>
            <w:r w:rsidR="00C40438" w:rsidRPr="00EA21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EA2110">
              <w:rPr>
                <w:rFonts w:ascii="Calibri" w:hAnsi="Calibri" w:cs="Calibri"/>
                <w:sz w:val="22"/>
                <w:szCs w:val="22"/>
              </w:rPr>
              <w:t>Hybrid</w:t>
            </w:r>
          </w:p>
          <w:p w14:paraId="328D5A37" w14:textId="60E3E212" w:rsidR="00AA2078" w:rsidRPr="00216ADD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 xml:space="preserve">February </w:t>
            </w:r>
            <w:r>
              <w:rPr>
                <w:rFonts w:ascii="Calibri" w:hAnsi="Calibri" w:cs="Calibri"/>
                <w:sz w:val="22"/>
                <w:szCs w:val="22"/>
              </w:rPr>
              <w:t>21</w:t>
            </w:r>
            <w:r w:rsidRPr="00EA21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–</w:t>
            </w:r>
            <w:r w:rsidRPr="00EA2110">
              <w:rPr>
                <w:rFonts w:ascii="Calibri" w:hAnsi="Calibri" w:cs="Calibri"/>
                <w:sz w:val="22"/>
                <w:szCs w:val="22"/>
              </w:rPr>
              <w:t xml:space="preserve"> Hybrid</w:t>
            </w:r>
          </w:p>
        </w:tc>
        <w:tc>
          <w:tcPr>
            <w:tcW w:w="61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1C37718" w14:textId="361630EA" w:rsidR="00AA2078" w:rsidRPr="00E32B9A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E32B9A">
              <w:rPr>
                <w:rFonts w:ascii="Calibri" w:hAnsi="Calibri" w:cs="Calibri"/>
                <w:sz w:val="22"/>
                <w:szCs w:val="22"/>
              </w:rPr>
              <w:t>Effective Workplace Writing</w:t>
            </w:r>
          </w:p>
          <w:p w14:paraId="73CAB12A" w14:textId="5F43A55A" w:rsidR="00AA2078" w:rsidRPr="00216ADD" w:rsidRDefault="00F633C6" w:rsidP="00AA2078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resenting for Influence</w:t>
            </w:r>
          </w:p>
        </w:tc>
        <w:tc>
          <w:tcPr>
            <w:tcW w:w="21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CCFABD" w14:textId="03E21E55" w:rsidR="009D593F" w:rsidRDefault="005F03FD" w:rsidP="00AA2078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’Conner</w:t>
            </w:r>
          </w:p>
          <w:p w14:paraId="41FB9982" w14:textId="14B2596E" w:rsidR="00AA2078" w:rsidRPr="00216ADD" w:rsidRDefault="005F03FD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5F03FD">
              <w:rPr>
                <w:rFonts w:ascii="Calibri" w:hAnsi="Calibri" w:cs="Calibri"/>
                <w:sz w:val="22"/>
                <w:szCs w:val="22"/>
              </w:rPr>
              <w:t>O’Conner</w:t>
            </w:r>
          </w:p>
        </w:tc>
      </w:tr>
      <w:tr w:rsidR="00AA2078" w:rsidRPr="00000863" w14:paraId="532E47DC" w14:textId="77777777" w:rsidTr="009D593F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79074A17" w14:textId="2DAE7AA2" w:rsidR="00AA2078" w:rsidRPr="00216ADD" w:rsidRDefault="00AA2078" w:rsidP="00AA2078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 xml:space="preserve">March </w:t>
            </w:r>
            <w:r>
              <w:rPr>
                <w:rFonts w:ascii="Calibri" w:hAnsi="Calibri" w:cs="Calibri"/>
                <w:sz w:val="22"/>
                <w:szCs w:val="22"/>
              </w:rPr>
              <w:t>20</w:t>
            </w:r>
            <w:r w:rsidRPr="00EA21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40438">
              <w:rPr>
                <w:rFonts w:ascii="Calibri" w:hAnsi="Calibri" w:cs="Calibri"/>
                <w:sz w:val="22"/>
                <w:szCs w:val="22"/>
              </w:rPr>
              <w:t>–</w:t>
            </w:r>
            <w:r w:rsidR="00C40438" w:rsidRPr="00EA21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EA2110">
              <w:rPr>
                <w:rFonts w:ascii="Calibri" w:hAnsi="Calibri" w:cs="Calibri"/>
                <w:sz w:val="22"/>
                <w:szCs w:val="22"/>
              </w:rPr>
              <w:t>Hybrid</w:t>
            </w:r>
          </w:p>
          <w:p w14:paraId="6B0D30ED" w14:textId="66F35CB4" w:rsidR="00AA2078" w:rsidRPr="00216ADD" w:rsidRDefault="00AA2078" w:rsidP="00AA2078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 xml:space="preserve">March </w:t>
            </w:r>
            <w:r>
              <w:rPr>
                <w:rFonts w:ascii="Calibri" w:hAnsi="Calibri" w:cs="Calibri"/>
                <w:sz w:val="22"/>
                <w:szCs w:val="22"/>
              </w:rPr>
              <w:t>21</w:t>
            </w:r>
            <w:r w:rsidRPr="00EA21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–</w:t>
            </w:r>
            <w:r w:rsidRPr="00EA2110">
              <w:rPr>
                <w:rFonts w:ascii="Calibri" w:hAnsi="Calibri" w:cs="Calibri"/>
                <w:sz w:val="22"/>
                <w:szCs w:val="22"/>
              </w:rPr>
              <w:t xml:space="preserve"> Hybrid</w:t>
            </w:r>
          </w:p>
        </w:tc>
        <w:tc>
          <w:tcPr>
            <w:tcW w:w="61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B4349D" w14:textId="77777777" w:rsidR="00AA2078" w:rsidRPr="00216ADD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color w:val="7030A0"/>
                <w:sz w:val="22"/>
                <w:szCs w:val="22"/>
              </w:rPr>
              <w:t>Exploring and Reporting Your Data</w:t>
            </w:r>
            <w:r w:rsidRPr="00216ADD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741AF4AC" w14:textId="0B5337C4" w:rsidR="00AA2078" w:rsidRPr="00216ADD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color w:val="C45911"/>
                <w:sz w:val="22"/>
                <w:szCs w:val="22"/>
              </w:rPr>
              <w:t>Racial Equity Leadership for Public Managers</w:t>
            </w:r>
          </w:p>
        </w:tc>
        <w:tc>
          <w:tcPr>
            <w:tcW w:w="21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38CB88" w14:textId="77777777" w:rsidR="00AA2078" w:rsidRPr="00216ADD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Ford</w:t>
            </w:r>
          </w:p>
          <w:p w14:paraId="49295EFF" w14:textId="7AE4E184" w:rsidR="00AA2078" w:rsidRPr="00216ADD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Hargrove</w:t>
            </w:r>
          </w:p>
        </w:tc>
      </w:tr>
      <w:tr w:rsidR="00AA2078" w:rsidRPr="00000863" w14:paraId="1EFD0BE9" w14:textId="77777777" w:rsidTr="009D593F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318799FD" w14:textId="0C6DF0A2" w:rsidR="00AA2078" w:rsidRPr="00E35407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E35407">
              <w:rPr>
                <w:rFonts w:ascii="Calibri" w:hAnsi="Calibri" w:cs="Calibri"/>
                <w:sz w:val="22"/>
                <w:szCs w:val="22"/>
              </w:rPr>
              <w:t>April – No Classes</w:t>
            </w:r>
          </w:p>
        </w:tc>
        <w:tc>
          <w:tcPr>
            <w:tcW w:w="61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2B5B4C" w14:textId="43B49834" w:rsidR="00AA2078" w:rsidRPr="00E35407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E35407">
              <w:rPr>
                <w:rFonts w:ascii="Calibri" w:hAnsi="Calibri" w:cs="Calibri"/>
                <w:sz w:val="22"/>
                <w:szCs w:val="22"/>
              </w:rPr>
              <w:t>No Classes - Individual Applied Project / Class Project Work Time</w:t>
            </w:r>
          </w:p>
        </w:tc>
        <w:tc>
          <w:tcPr>
            <w:tcW w:w="21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5A4B07" w14:textId="1AA8F6F9" w:rsidR="00AA2078" w:rsidRPr="00E35407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E35407">
              <w:rPr>
                <w:rFonts w:ascii="Calibri" w:hAnsi="Calibri" w:cs="Calibri"/>
                <w:sz w:val="22"/>
                <w:szCs w:val="22"/>
              </w:rPr>
              <w:t>Class, Staff</w:t>
            </w:r>
          </w:p>
        </w:tc>
      </w:tr>
      <w:tr w:rsidR="00AA2078" w:rsidRPr="00000863" w14:paraId="06AF181F" w14:textId="77777777" w:rsidTr="009D593F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3C6E348E" w14:textId="0AF3A9D7" w:rsidR="00AA2078" w:rsidRPr="00216ADD" w:rsidRDefault="00AA2078" w:rsidP="00AA2078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 xml:space="preserve">May </w:t>
            </w:r>
            <w:r>
              <w:rPr>
                <w:rFonts w:ascii="Calibri" w:hAnsi="Calibri" w:cs="Calibri"/>
                <w:sz w:val="22"/>
                <w:szCs w:val="22"/>
              </w:rPr>
              <w:t>15</w:t>
            </w:r>
            <w:r w:rsidRPr="00EA21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–</w:t>
            </w:r>
            <w:r w:rsidRPr="00EA21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Hybrid</w:t>
            </w:r>
          </w:p>
          <w:p w14:paraId="6CBE9E3E" w14:textId="6014095C" w:rsidR="00AA2078" w:rsidRPr="00216ADD" w:rsidRDefault="00AA2078" w:rsidP="00AA2078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 xml:space="preserve">May </w:t>
            </w:r>
            <w:r>
              <w:rPr>
                <w:rFonts w:ascii="Calibri" w:hAnsi="Calibri" w:cs="Calibri"/>
                <w:sz w:val="22"/>
                <w:szCs w:val="22"/>
              </w:rPr>
              <w:t>16</w:t>
            </w:r>
            <w:r w:rsidRPr="00EA21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–</w:t>
            </w:r>
            <w:r w:rsidRPr="00EA21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Hybrid</w:t>
            </w:r>
          </w:p>
        </w:tc>
        <w:tc>
          <w:tcPr>
            <w:tcW w:w="61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6DDFAC" w14:textId="77777777" w:rsidR="00AA2078" w:rsidRPr="00216ADD" w:rsidRDefault="00AA2078" w:rsidP="00AA2078">
            <w:pPr>
              <w:rPr>
                <w:rFonts w:ascii="Calibri" w:hAnsi="Calibri" w:cs="Calibri"/>
                <w:color w:val="00B0F0"/>
                <w:sz w:val="22"/>
                <w:szCs w:val="22"/>
              </w:rPr>
            </w:pPr>
            <w:r w:rsidRPr="00216ADD">
              <w:rPr>
                <w:rFonts w:ascii="Calibri" w:hAnsi="Calibri" w:cs="Calibri"/>
                <w:color w:val="00B0F0"/>
                <w:sz w:val="22"/>
                <w:szCs w:val="22"/>
              </w:rPr>
              <w:t xml:space="preserve">Records Management </w:t>
            </w:r>
          </w:p>
          <w:p w14:paraId="67C99DFE" w14:textId="5A2AC3D7" w:rsidR="00AA2078" w:rsidRPr="00216ADD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  <w:t>Ethics, Values, and the Public Manager</w:t>
            </w:r>
            <w:r w:rsidRPr="00216ADD">
              <w:rPr>
                <w:rFonts w:ascii="Calibri" w:hAnsi="Calibri" w:cs="Calibri"/>
                <w:color w:val="538135"/>
                <w:sz w:val="22"/>
                <w:szCs w:val="22"/>
              </w:rPr>
              <w:t xml:space="preserve"> </w:t>
            </w:r>
          </w:p>
        </w:tc>
        <w:tc>
          <w:tcPr>
            <w:tcW w:w="21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890465" w14:textId="77777777" w:rsidR="00AA2078" w:rsidRPr="00A2266D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A2266D">
              <w:rPr>
                <w:rFonts w:ascii="Calibri" w:hAnsi="Calibri" w:cs="Calibri"/>
                <w:sz w:val="22"/>
                <w:szCs w:val="22"/>
              </w:rPr>
              <w:t>Norderhaug</w:t>
            </w:r>
          </w:p>
          <w:p w14:paraId="3CBF01A6" w14:textId="67D31EF8" w:rsidR="00AA2078" w:rsidRPr="006B2312" w:rsidRDefault="00AA2078" w:rsidP="00AA2078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A2266D">
              <w:rPr>
                <w:rFonts w:ascii="Calibri" w:hAnsi="Calibri" w:cs="Calibri"/>
                <w:sz w:val="22"/>
                <w:szCs w:val="22"/>
              </w:rPr>
              <w:t>Foth/Hanna</w:t>
            </w:r>
          </w:p>
        </w:tc>
      </w:tr>
      <w:tr w:rsidR="00AA2078" w:rsidRPr="00000863" w14:paraId="73838BC5" w14:textId="77777777" w:rsidTr="009D593F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5722EBF2" w14:textId="2F012D77" w:rsidR="00AA2078" w:rsidRPr="00216ADD" w:rsidRDefault="00AA2078" w:rsidP="00AA2078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June 1</w:t>
            </w:r>
            <w:r>
              <w:rPr>
                <w:rFonts w:ascii="Calibri" w:hAnsi="Calibri" w:cs="Calibri"/>
                <w:sz w:val="22"/>
                <w:szCs w:val="22"/>
              </w:rPr>
              <w:t>9</w:t>
            </w:r>
            <w:r w:rsidR="00C40438">
              <w:rPr>
                <w:rFonts w:ascii="Calibri" w:hAnsi="Calibri" w:cs="Calibri"/>
                <w:sz w:val="22"/>
                <w:szCs w:val="22"/>
              </w:rPr>
              <w:t xml:space="preserve"> –</w:t>
            </w:r>
            <w:r w:rsidR="00C40438" w:rsidRPr="00EA21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I</w:t>
            </w:r>
            <w:r w:rsidRPr="00216ADD">
              <w:rPr>
                <w:rFonts w:ascii="Calibri" w:hAnsi="Calibri" w:cs="Calibri"/>
                <w:sz w:val="22"/>
                <w:szCs w:val="22"/>
              </w:rPr>
              <w:t>n-</w:t>
            </w:r>
            <w:r>
              <w:rPr>
                <w:rFonts w:ascii="Calibri" w:hAnsi="Calibri" w:cs="Calibri"/>
                <w:sz w:val="22"/>
                <w:szCs w:val="22"/>
              </w:rPr>
              <w:t>P</w:t>
            </w:r>
            <w:r w:rsidRPr="00216ADD">
              <w:rPr>
                <w:rFonts w:ascii="Calibri" w:hAnsi="Calibri" w:cs="Calibri"/>
                <w:sz w:val="22"/>
                <w:szCs w:val="22"/>
              </w:rPr>
              <w:t>erson</w:t>
            </w:r>
          </w:p>
          <w:p w14:paraId="54745E00" w14:textId="5B3A09B7" w:rsidR="00AA2078" w:rsidRPr="00216ADD" w:rsidRDefault="00AA2078" w:rsidP="00AA2078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 xml:space="preserve">June </w:t>
            </w:r>
            <w:r>
              <w:rPr>
                <w:rFonts w:ascii="Calibri" w:hAnsi="Calibri" w:cs="Calibri"/>
                <w:sz w:val="22"/>
                <w:szCs w:val="22"/>
              </w:rPr>
              <w:t>20</w:t>
            </w:r>
            <w:r w:rsidR="00C40438">
              <w:rPr>
                <w:rFonts w:ascii="Calibri" w:hAnsi="Calibri" w:cs="Calibri"/>
                <w:sz w:val="22"/>
                <w:szCs w:val="22"/>
              </w:rPr>
              <w:t xml:space="preserve"> –</w:t>
            </w:r>
            <w:r w:rsidR="00C40438" w:rsidRPr="00EA211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I</w:t>
            </w:r>
            <w:r w:rsidRPr="00216ADD">
              <w:rPr>
                <w:rFonts w:ascii="Calibri" w:hAnsi="Calibri" w:cs="Calibri"/>
                <w:sz w:val="22"/>
                <w:szCs w:val="22"/>
              </w:rPr>
              <w:t>n-</w:t>
            </w:r>
            <w:r>
              <w:rPr>
                <w:rFonts w:ascii="Calibri" w:hAnsi="Calibri" w:cs="Calibri"/>
                <w:sz w:val="22"/>
                <w:szCs w:val="22"/>
              </w:rPr>
              <w:t>P</w:t>
            </w:r>
            <w:r w:rsidRPr="00216ADD">
              <w:rPr>
                <w:rFonts w:ascii="Calibri" w:hAnsi="Calibri" w:cs="Calibri"/>
                <w:sz w:val="22"/>
                <w:szCs w:val="22"/>
              </w:rPr>
              <w:t>erson</w:t>
            </w:r>
          </w:p>
        </w:tc>
        <w:tc>
          <w:tcPr>
            <w:tcW w:w="61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46FA4C" w14:textId="64126FFF" w:rsidR="00AA2078" w:rsidRPr="00216ADD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Mock Local Government Budget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Exercise</w:t>
            </w:r>
            <w:r w:rsidRPr="00216ADD">
              <w:rPr>
                <w:rFonts w:ascii="Calibri" w:hAnsi="Calibri" w:cs="Calibri"/>
                <w:sz w:val="22"/>
                <w:szCs w:val="22"/>
              </w:rPr>
              <w:t xml:space="preserve"> – Initial budget approach </w:t>
            </w:r>
          </w:p>
        </w:tc>
        <w:tc>
          <w:tcPr>
            <w:tcW w:w="21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5BE7BF" w14:textId="77777777" w:rsidR="00AA2078" w:rsidRPr="00216ADD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Foth/Gadow</w:t>
            </w:r>
          </w:p>
          <w:p w14:paraId="30FCF659" w14:textId="2CD64B93" w:rsidR="00AA2078" w:rsidRPr="00216ADD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Foth/Ford</w:t>
            </w:r>
          </w:p>
        </w:tc>
      </w:tr>
      <w:tr w:rsidR="00AA2078" w:rsidRPr="00000863" w14:paraId="60E0FC97" w14:textId="77777777" w:rsidTr="009D593F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650A1879" w14:textId="7D325A26" w:rsidR="00AA2078" w:rsidRPr="00216ADD" w:rsidRDefault="00AA2078" w:rsidP="00AA2078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July 1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7 </w:t>
            </w:r>
            <w:r w:rsidRPr="00216ADD">
              <w:rPr>
                <w:rFonts w:ascii="Calibri" w:hAnsi="Calibri" w:cs="Calibri"/>
                <w:sz w:val="22"/>
                <w:szCs w:val="22"/>
              </w:rPr>
              <w:t>-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I</w:t>
            </w:r>
            <w:r w:rsidRPr="00216ADD">
              <w:rPr>
                <w:rFonts w:ascii="Calibri" w:hAnsi="Calibri" w:cs="Calibri"/>
                <w:sz w:val="22"/>
                <w:szCs w:val="22"/>
              </w:rPr>
              <w:t>n-</w:t>
            </w:r>
            <w:r>
              <w:rPr>
                <w:rFonts w:ascii="Calibri" w:hAnsi="Calibri" w:cs="Calibri"/>
                <w:sz w:val="22"/>
                <w:szCs w:val="22"/>
              </w:rPr>
              <w:t>P</w:t>
            </w:r>
            <w:r w:rsidRPr="00216ADD">
              <w:rPr>
                <w:rFonts w:ascii="Calibri" w:hAnsi="Calibri" w:cs="Calibri"/>
                <w:sz w:val="22"/>
                <w:szCs w:val="22"/>
              </w:rPr>
              <w:t>erson</w:t>
            </w:r>
          </w:p>
          <w:p w14:paraId="189603CC" w14:textId="55D13763" w:rsidR="00AA2078" w:rsidRPr="00216ADD" w:rsidRDefault="00AA2078" w:rsidP="00AA2078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July 1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8 </w:t>
            </w:r>
            <w:r w:rsidRPr="00216ADD">
              <w:rPr>
                <w:rFonts w:ascii="Calibri" w:hAnsi="Calibri" w:cs="Calibri"/>
                <w:sz w:val="22"/>
                <w:szCs w:val="22"/>
              </w:rPr>
              <w:t>-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I</w:t>
            </w:r>
            <w:r w:rsidRPr="00216ADD">
              <w:rPr>
                <w:rFonts w:ascii="Calibri" w:hAnsi="Calibri" w:cs="Calibri"/>
                <w:sz w:val="22"/>
                <w:szCs w:val="22"/>
              </w:rPr>
              <w:t>n-</w:t>
            </w:r>
            <w:r>
              <w:rPr>
                <w:rFonts w:ascii="Calibri" w:hAnsi="Calibri" w:cs="Calibri"/>
                <w:sz w:val="22"/>
                <w:szCs w:val="22"/>
              </w:rPr>
              <w:t>P</w:t>
            </w:r>
            <w:r w:rsidRPr="00216ADD">
              <w:rPr>
                <w:rFonts w:ascii="Calibri" w:hAnsi="Calibri" w:cs="Calibri"/>
                <w:sz w:val="22"/>
                <w:szCs w:val="22"/>
              </w:rPr>
              <w:t>erson</w:t>
            </w:r>
          </w:p>
        </w:tc>
        <w:tc>
          <w:tcPr>
            <w:tcW w:w="6180" w:type="dxa"/>
            <w:shd w:val="clear" w:color="auto" w:fill="auto"/>
            <w:vAlign w:val="center"/>
          </w:tcPr>
          <w:p w14:paraId="325F7BC1" w14:textId="77777777" w:rsidR="00AA2078" w:rsidRPr="00216ADD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Mock Local Government Budget Committee / Public Meetings</w:t>
            </w:r>
          </w:p>
          <w:p w14:paraId="4E1C6D12" w14:textId="141B6718" w:rsidR="00AA2078" w:rsidRPr="00216ADD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Mock Local Government Budget Final Approval Meeting</w:t>
            </w:r>
          </w:p>
        </w:tc>
        <w:tc>
          <w:tcPr>
            <w:tcW w:w="2100" w:type="dxa"/>
            <w:shd w:val="clear" w:color="auto" w:fill="auto"/>
            <w:vAlign w:val="center"/>
          </w:tcPr>
          <w:p w14:paraId="341E214B" w14:textId="77777777" w:rsidR="00AA2078" w:rsidRPr="00216ADD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Foth/Ford</w:t>
            </w:r>
          </w:p>
          <w:p w14:paraId="33911BB7" w14:textId="02EFFA64" w:rsidR="00AA2078" w:rsidRPr="00216ADD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Foth/Gadow</w:t>
            </w:r>
          </w:p>
        </w:tc>
      </w:tr>
      <w:tr w:rsidR="00AA2078" w:rsidRPr="00000863" w14:paraId="7DB529BB" w14:textId="77777777" w:rsidTr="009D593F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668057D4" w14:textId="77777777" w:rsidR="00AA2078" w:rsidRDefault="00AA2078" w:rsidP="00AA2078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ugust 14 – In person</w:t>
            </w:r>
          </w:p>
          <w:p w14:paraId="3DFE7E23" w14:textId="501372C3" w:rsidR="00AA2078" w:rsidRPr="00216ADD" w:rsidRDefault="00AA2078" w:rsidP="00AA2078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ugust 15 – In person</w:t>
            </w:r>
          </w:p>
        </w:tc>
        <w:tc>
          <w:tcPr>
            <w:tcW w:w="61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4EBE3C" w14:textId="77777777" w:rsidR="00AA2078" w:rsidRPr="00216ADD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Presentations: Group &amp; Individual Projects</w:t>
            </w:r>
          </w:p>
          <w:p w14:paraId="6739CD2B" w14:textId="39E4FEAE" w:rsidR="00AA2078" w:rsidRPr="00216ADD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Graduation – TBD</w:t>
            </w:r>
          </w:p>
        </w:tc>
        <w:tc>
          <w:tcPr>
            <w:tcW w:w="21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656E06" w14:textId="77777777" w:rsidR="00AA2078" w:rsidRPr="00216ADD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 xml:space="preserve">Class </w:t>
            </w:r>
          </w:p>
          <w:p w14:paraId="2F80DD43" w14:textId="0D3AAFA8" w:rsidR="00AA2078" w:rsidRPr="00216ADD" w:rsidRDefault="00AA2078" w:rsidP="00AA2078">
            <w:pPr>
              <w:rPr>
                <w:rFonts w:ascii="Calibri" w:hAnsi="Calibri" w:cs="Calibri"/>
                <w:sz w:val="22"/>
                <w:szCs w:val="22"/>
              </w:rPr>
            </w:pPr>
            <w:r w:rsidRPr="00216ADD">
              <w:rPr>
                <w:rFonts w:ascii="Calibri" w:hAnsi="Calibri" w:cs="Calibri"/>
                <w:sz w:val="22"/>
                <w:szCs w:val="22"/>
              </w:rPr>
              <w:t>Class &amp; Staff</w:t>
            </w:r>
          </w:p>
        </w:tc>
      </w:tr>
    </w:tbl>
    <w:p w14:paraId="5AEC347A" w14:textId="6D786586" w:rsidR="00800229" w:rsidRPr="005864BD" w:rsidRDefault="00800229" w:rsidP="009E4C71">
      <w:pPr>
        <w:tabs>
          <w:tab w:val="left" w:pos="1040"/>
        </w:tabs>
        <w:rPr>
          <w:rFonts w:ascii="Calibri" w:hAnsi="Calibri" w:cs="Calibri"/>
          <w:sz w:val="2"/>
          <w:szCs w:val="2"/>
        </w:rPr>
      </w:pPr>
    </w:p>
    <w:sectPr w:rsidR="00800229" w:rsidRPr="005864BD" w:rsidSect="004312CA">
      <w:pgSz w:w="12240" w:h="15840"/>
      <w:pgMar w:top="503" w:right="540" w:bottom="450" w:left="450" w:header="368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3BD5B" w14:textId="77777777" w:rsidR="004312CA" w:rsidRDefault="004312CA" w:rsidP="00BF534D">
      <w:r>
        <w:separator/>
      </w:r>
    </w:p>
  </w:endnote>
  <w:endnote w:type="continuationSeparator" w:id="0">
    <w:p w14:paraId="747117A4" w14:textId="77777777" w:rsidR="004312CA" w:rsidRDefault="004312CA" w:rsidP="00BF534D">
      <w:r>
        <w:continuationSeparator/>
      </w:r>
    </w:p>
  </w:endnote>
  <w:endnote w:type="continuationNotice" w:id="1">
    <w:p w14:paraId="1BDA097A" w14:textId="77777777" w:rsidR="004312CA" w:rsidRDefault="004312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DD6D2" w14:textId="77777777" w:rsidR="004312CA" w:rsidRDefault="004312CA" w:rsidP="00BF534D">
      <w:r>
        <w:separator/>
      </w:r>
    </w:p>
  </w:footnote>
  <w:footnote w:type="continuationSeparator" w:id="0">
    <w:p w14:paraId="1AB4C57E" w14:textId="77777777" w:rsidR="004312CA" w:rsidRDefault="004312CA" w:rsidP="00BF534D">
      <w:r>
        <w:continuationSeparator/>
      </w:r>
    </w:p>
  </w:footnote>
  <w:footnote w:type="continuationNotice" w:id="1">
    <w:p w14:paraId="11BC0C82" w14:textId="77777777" w:rsidR="004312CA" w:rsidRDefault="004312CA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jYzMDQyMjU2M7RQ0lEKTi0uzszPAykwNK4FAAuU0D4tAAAA"/>
  </w:docVars>
  <w:rsids>
    <w:rsidRoot w:val="00080480"/>
    <w:rsid w:val="00000863"/>
    <w:rsid w:val="00006369"/>
    <w:rsid w:val="000126BC"/>
    <w:rsid w:val="00013E31"/>
    <w:rsid w:val="00014A45"/>
    <w:rsid w:val="000211FE"/>
    <w:rsid w:val="00021B62"/>
    <w:rsid w:val="000229DF"/>
    <w:rsid w:val="00024B76"/>
    <w:rsid w:val="000277C3"/>
    <w:rsid w:val="000323EC"/>
    <w:rsid w:val="000357B8"/>
    <w:rsid w:val="00036CEB"/>
    <w:rsid w:val="000376DA"/>
    <w:rsid w:val="00043B0E"/>
    <w:rsid w:val="00050307"/>
    <w:rsid w:val="000527F1"/>
    <w:rsid w:val="00054261"/>
    <w:rsid w:val="0005530F"/>
    <w:rsid w:val="000609C7"/>
    <w:rsid w:val="00060EF7"/>
    <w:rsid w:val="00064050"/>
    <w:rsid w:val="00065133"/>
    <w:rsid w:val="00066862"/>
    <w:rsid w:val="00070D45"/>
    <w:rsid w:val="00072130"/>
    <w:rsid w:val="00075619"/>
    <w:rsid w:val="00077141"/>
    <w:rsid w:val="00080480"/>
    <w:rsid w:val="000841F3"/>
    <w:rsid w:val="00084BBC"/>
    <w:rsid w:val="00085387"/>
    <w:rsid w:val="00092842"/>
    <w:rsid w:val="00092FC8"/>
    <w:rsid w:val="00094B87"/>
    <w:rsid w:val="000972C8"/>
    <w:rsid w:val="000A0288"/>
    <w:rsid w:val="000A791C"/>
    <w:rsid w:val="000B2479"/>
    <w:rsid w:val="000B332D"/>
    <w:rsid w:val="000B38D6"/>
    <w:rsid w:val="000B4336"/>
    <w:rsid w:val="000C1F36"/>
    <w:rsid w:val="000C20CD"/>
    <w:rsid w:val="000C3439"/>
    <w:rsid w:val="000C4BB0"/>
    <w:rsid w:val="000C56B5"/>
    <w:rsid w:val="000C6C2E"/>
    <w:rsid w:val="000D03CF"/>
    <w:rsid w:val="000D2F87"/>
    <w:rsid w:val="000D4510"/>
    <w:rsid w:val="000D4F73"/>
    <w:rsid w:val="000E0219"/>
    <w:rsid w:val="000E1722"/>
    <w:rsid w:val="000E1B90"/>
    <w:rsid w:val="000E1DB6"/>
    <w:rsid w:val="000E2443"/>
    <w:rsid w:val="000E5304"/>
    <w:rsid w:val="000F55DF"/>
    <w:rsid w:val="00102FAB"/>
    <w:rsid w:val="00110E1A"/>
    <w:rsid w:val="0012018C"/>
    <w:rsid w:val="00120901"/>
    <w:rsid w:val="00121C59"/>
    <w:rsid w:val="00125691"/>
    <w:rsid w:val="0013227C"/>
    <w:rsid w:val="00132758"/>
    <w:rsid w:val="0013613C"/>
    <w:rsid w:val="001365D1"/>
    <w:rsid w:val="0014254D"/>
    <w:rsid w:val="00144375"/>
    <w:rsid w:val="00155228"/>
    <w:rsid w:val="00160F15"/>
    <w:rsid w:val="00165106"/>
    <w:rsid w:val="00167348"/>
    <w:rsid w:val="00167B56"/>
    <w:rsid w:val="00171728"/>
    <w:rsid w:val="00171E1A"/>
    <w:rsid w:val="001733D9"/>
    <w:rsid w:val="001747C9"/>
    <w:rsid w:val="00177CB8"/>
    <w:rsid w:val="00184686"/>
    <w:rsid w:val="001922FF"/>
    <w:rsid w:val="001923AC"/>
    <w:rsid w:val="00194FA7"/>
    <w:rsid w:val="001A25C3"/>
    <w:rsid w:val="001A5462"/>
    <w:rsid w:val="001B0FFF"/>
    <w:rsid w:val="001B7335"/>
    <w:rsid w:val="001C144B"/>
    <w:rsid w:val="001C375E"/>
    <w:rsid w:val="001C6294"/>
    <w:rsid w:val="001C767B"/>
    <w:rsid w:val="001D5107"/>
    <w:rsid w:val="001D736B"/>
    <w:rsid w:val="001E0DE2"/>
    <w:rsid w:val="001E206D"/>
    <w:rsid w:val="001E7688"/>
    <w:rsid w:val="001F1938"/>
    <w:rsid w:val="001F3D80"/>
    <w:rsid w:val="00201788"/>
    <w:rsid w:val="00207F96"/>
    <w:rsid w:val="00213492"/>
    <w:rsid w:val="0021370D"/>
    <w:rsid w:val="00216521"/>
    <w:rsid w:val="00216ADD"/>
    <w:rsid w:val="00216D9F"/>
    <w:rsid w:val="00216ECD"/>
    <w:rsid w:val="00220B44"/>
    <w:rsid w:val="0022337C"/>
    <w:rsid w:val="00224913"/>
    <w:rsid w:val="00232BA0"/>
    <w:rsid w:val="002344CC"/>
    <w:rsid w:val="002347A7"/>
    <w:rsid w:val="002362FA"/>
    <w:rsid w:val="00245B2E"/>
    <w:rsid w:val="00245C76"/>
    <w:rsid w:val="00255158"/>
    <w:rsid w:val="00256102"/>
    <w:rsid w:val="002639C5"/>
    <w:rsid w:val="00263BC4"/>
    <w:rsid w:val="00264650"/>
    <w:rsid w:val="00270B0D"/>
    <w:rsid w:val="00270FC0"/>
    <w:rsid w:val="00273380"/>
    <w:rsid w:val="00273854"/>
    <w:rsid w:val="00277B7E"/>
    <w:rsid w:val="00282D12"/>
    <w:rsid w:val="0028671C"/>
    <w:rsid w:val="00290717"/>
    <w:rsid w:val="0029120D"/>
    <w:rsid w:val="00293A1C"/>
    <w:rsid w:val="00293E5E"/>
    <w:rsid w:val="00297D37"/>
    <w:rsid w:val="002A088C"/>
    <w:rsid w:val="002A0CA4"/>
    <w:rsid w:val="002A2493"/>
    <w:rsid w:val="002A7EFB"/>
    <w:rsid w:val="002B0C64"/>
    <w:rsid w:val="002B11D5"/>
    <w:rsid w:val="002C00CC"/>
    <w:rsid w:val="002C7CD7"/>
    <w:rsid w:val="002D2C5F"/>
    <w:rsid w:val="002D34CE"/>
    <w:rsid w:val="002D66B3"/>
    <w:rsid w:val="002E1759"/>
    <w:rsid w:val="002E1D04"/>
    <w:rsid w:val="002E1DB7"/>
    <w:rsid w:val="002E27E7"/>
    <w:rsid w:val="002E2E39"/>
    <w:rsid w:val="002E52A9"/>
    <w:rsid w:val="002F276C"/>
    <w:rsid w:val="002F4899"/>
    <w:rsid w:val="002F4EDF"/>
    <w:rsid w:val="002F78A7"/>
    <w:rsid w:val="002F7DB7"/>
    <w:rsid w:val="003012A8"/>
    <w:rsid w:val="00304A1A"/>
    <w:rsid w:val="00305104"/>
    <w:rsid w:val="00305372"/>
    <w:rsid w:val="003067E2"/>
    <w:rsid w:val="00307B40"/>
    <w:rsid w:val="00312414"/>
    <w:rsid w:val="00315C65"/>
    <w:rsid w:val="00317285"/>
    <w:rsid w:val="0032526C"/>
    <w:rsid w:val="00332A78"/>
    <w:rsid w:val="0033435C"/>
    <w:rsid w:val="00340C96"/>
    <w:rsid w:val="00341F4C"/>
    <w:rsid w:val="00342951"/>
    <w:rsid w:val="00347E9B"/>
    <w:rsid w:val="00350CAD"/>
    <w:rsid w:val="00350CCD"/>
    <w:rsid w:val="003513DA"/>
    <w:rsid w:val="00354ECC"/>
    <w:rsid w:val="0036480B"/>
    <w:rsid w:val="00364E00"/>
    <w:rsid w:val="003653CF"/>
    <w:rsid w:val="003664EF"/>
    <w:rsid w:val="0037021B"/>
    <w:rsid w:val="003712AC"/>
    <w:rsid w:val="0037331B"/>
    <w:rsid w:val="00373B07"/>
    <w:rsid w:val="0037499B"/>
    <w:rsid w:val="00374FD1"/>
    <w:rsid w:val="00375BDB"/>
    <w:rsid w:val="00376B42"/>
    <w:rsid w:val="0038290C"/>
    <w:rsid w:val="00382CD7"/>
    <w:rsid w:val="003834F4"/>
    <w:rsid w:val="003841F6"/>
    <w:rsid w:val="0038509E"/>
    <w:rsid w:val="003857DC"/>
    <w:rsid w:val="00385F52"/>
    <w:rsid w:val="003B2552"/>
    <w:rsid w:val="003B2E34"/>
    <w:rsid w:val="003B6A62"/>
    <w:rsid w:val="003C3549"/>
    <w:rsid w:val="003C48AF"/>
    <w:rsid w:val="003C67E7"/>
    <w:rsid w:val="003C76D2"/>
    <w:rsid w:val="003D3578"/>
    <w:rsid w:val="003D3FF2"/>
    <w:rsid w:val="003E0D80"/>
    <w:rsid w:val="003E51E9"/>
    <w:rsid w:val="003E58E1"/>
    <w:rsid w:val="003E705F"/>
    <w:rsid w:val="003F4255"/>
    <w:rsid w:val="003F484D"/>
    <w:rsid w:val="00400F1B"/>
    <w:rsid w:val="0040346F"/>
    <w:rsid w:val="00413C1E"/>
    <w:rsid w:val="004144E2"/>
    <w:rsid w:val="00416DA2"/>
    <w:rsid w:val="004218AF"/>
    <w:rsid w:val="00426003"/>
    <w:rsid w:val="004261B0"/>
    <w:rsid w:val="00427A32"/>
    <w:rsid w:val="004312CA"/>
    <w:rsid w:val="00431B22"/>
    <w:rsid w:val="00431DA9"/>
    <w:rsid w:val="00433CB7"/>
    <w:rsid w:val="0045019A"/>
    <w:rsid w:val="00450DBD"/>
    <w:rsid w:val="0045222C"/>
    <w:rsid w:val="0045513A"/>
    <w:rsid w:val="00455452"/>
    <w:rsid w:val="0046020E"/>
    <w:rsid w:val="004632CA"/>
    <w:rsid w:val="00465F01"/>
    <w:rsid w:val="004679E4"/>
    <w:rsid w:val="00474BF1"/>
    <w:rsid w:val="0049007B"/>
    <w:rsid w:val="00490FED"/>
    <w:rsid w:val="00494A59"/>
    <w:rsid w:val="00495E03"/>
    <w:rsid w:val="004974B8"/>
    <w:rsid w:val="004A2B09"/>
    <w:rsid w:val="004A4025"/>
    <w:rsid w:val="004B19A9"/>
    <w:rsid w:val="004B3C0A"/>
    <w:rsid w:val="004B4C65"/>
    <w:rsid w:val="004C2230"/>
    <w:rsid w:val="004C532B"/>
    <w:rsid w:val="004C7E3A"/>
    <w:rsid w:val="004D4A17"/>
    <w:rsid w:val="004D6BFB"/>
    <w:rsid w:val="004E317D"/>
    <w:rsid w:val="004E35E6"/>
    <w:rsid w:val="004E5850"/>
    <w:rsid w:val="004E659A"/>
    <w:rsid w:val="004F6835"/>
    <w:rsid w:val="00503C88"/>
    <w:rsid w:val="00503E1B"/>
    <w:rsid w:val="00506876"/>
    <w:rsid w:val="005070D7"/>
    <w:rsid w:val="005114F0"/>
    <w:rsid w:val="00516447"/>
    <w:rsid w:val="00521C21"/>
    <w:rsid w:val="00532D0D"/>
    <w:rsid w:val="00536118"/>
    <w:rsid w:val="00537448"/>
    <w:rsid w:val="0053790E"/>
    <w:rsid w:val="005379E4"/>
    <w:rsid w:val="00543344"/>
    <w:rsid w:val="00544B1C"/>
    <w:rsid w:val="00552406"/>
    <w:rsid w:val="00555651"/>
    <w:rsid w:val="0056157C"/>
    <w:rsid w:val="00566D84"/>
    <w:rsid w:val="00567A9C"/>
    <w:rsid w:val="0057217A"/>
    <w:rsid w:val="00574A5D"/>
    <w:rsid w:val="005864BD"/>
    <w:rsid w:val="005A0876"/>
    <w:rsid w:val="005A1628"/>
    <w:rsid w:val="005A49D5"/>
    <w:rsid w:val="005A4A51"/>
    <w:rsid w:val="005A5014"/>
    <w:rsid w:val="005A5904"/>
    <w:rsid w:val="005A7C57"/>
    <w:rsid w:val="005B0329"/>
    <w:rsid w:val="005B0436"/>
    <w:rsid w:val="005B127B"/>
    <w:rsid w:val="005C03CB"/>
    <w:rsid w:val="005C1316"/>
    <w:rsid w:val="005C1361"/>
    <w:rsid w:val="005C4C2F"/>
    <w:rsid w:val="005D1747"/>
    <w:rsid w:val="005D626E"/>
    <w:rsid w:val="005E20D5"/>
    <w:rsid w:val="005E37CB"/>
    <w:rsid w:val="005F03FD"/>
    <w:rsid w:val="005F2523"/>
    <w:rsid w:val="005F41E2"/>
    <w:rsid w:val="005F4F84"/>
    <w:rsid w:val="005F56A5"/>
    <w:rsid w:val="005F76E5"/>
    <w:rsid w:val="006004D3"/>
    <w:rsid w:val="00602061"/>
    <w:rsid w:val="00602728"/>
    <w:rsid w:val="00603275"/>
    <w:rsid w:val="0060393A"/>
    <w:rsid w:val="006056C5"/>
    <w:rsid w:val="00605BE3"/>
    <w:rsid w:val="00605FD6"/>
    <w:rsid w:val="00611F34"/>
    <w:rsid w:val="00612772"/>
    <w:rsid w:val="00613F2F"/>
    <w:rsid w:val="006151C8"/>
    <w:rsid w:val="00624F8F"/>
    <w:rsid w:val="006271C4"/>
    <w:rsid w:val="0063114F"/>
    <w:rsid w:val="006357FD"/>
    <w:rsid w:val="00637DC1"/>
    <w:rsid w:val="00641A30"/>
    <w:rsid w:val="00642882"/>
    <w:rsid w:val="006436EA"/>
    <w:rsid w:val="00643A43"/>
    <w:rsid w:val="006508D3"/>
    <w:rsid w:val="006528C3"/>
    <w:rsid w:val="00653401"/>
    <w:rsid w:val="00655A1A"/>
    <w:rsid w:val="00656A15"/>
    <w:rsid w:val="006578A6"/>
    <w:rsid w:val="0066614C"/>
    <w:rsid w:val="00676AAA"/>
    <w:rsid w:val="00684F04"/>
    <w:rsid w:val="006B09B4"/>
    <w:rsid w:val="006B2312"/>
    <w:rsid w:val="006B3CAF"/>
    <w:rsid w:val="006B3DFA"/>
    <w:rsid w:val="006B4032"/>
    <w:rsid w:val="006B4C9B"/>
    <w:rsid w:val="006B5BE6"/>
    <w:rsid w:val="006C0EF8"/>
    <w:rsid w:val="006C2D42"/>
    <w:rsid w:val="006C372C"/>
    <w:rsid w:val="006D4E57"/>
    <w:rsid w:val="006D5DAC"/>
    <w:rsid w:val="006E6C2D"/>
    <w:rsid w:val="006F108D"/>
    <w:rsid w:val="006F1419"/>
    <w:rsid w:val="006F4356"/>
    <w:rsid w:val="006F6F7C"/>
    <w:rsid w:val="00700EDD"/>
    <w:rsid w:val="007016D5"/>
    <w:rsid w:val="0071030A"/>
    <w:rsid w:val="0071271F"/>
    <w:rsid w:val="00715C12"/>
    <w:rsid w:val="00717630"/>
    <w:rsid w:val="00726A68"/>
    <w:rsid w:val="00726B37"/>
    <w:rsid w:val="00726D66"/>
    <w:rsid w:val="00727A35"/>
    <w:rsid w:val="00731570"/>
    <w:rsid w:val="00741185"/>
    <w:rsid w:val="00741EE1"/>
    <w:rsid w:val="00744208"/>
    <w:rsid w:val="007450E7"/>
    <w:rsid w:val="00746674"/>
    <w:rsid w:val="00752099"/>
    <w:rsid w:val="00753297"/>
    <w:rsid w:val="00760044"/>
    <w:rsid w:val="0076234C"/>
    <w:rsid w:val="00762BFE"/>
    <w:rsid w:val="00762E54"/>
    <w:rsid w:val="00764552"/>
    <w:rsid w:val="0076506A"/>
    <w:rsid w:val="007657CC"/>
    <w:rsid w:val="0077571B"/>
    <w:rsid w:val="0077587C"/>
    <w:rsid w:val="007768BA"/>
    <w:rsid w:val="00776F29"/>
    <w:rsid w:val="00787565"/>
    <w:rsid w:val="00787DBD"/>
    <w:rsid w:val="007906CE"/>
    <w:rsid w:val="007965F1"/>
    <w:rsid w:val="007A012C"/>
    <w:rsid w:val="007A4B1F"/>
    <w:rsid w:val="007A7A86"/>
    <w:rsid w:val="007B0058"/>
    <w:rsid w:val="007B4861"/>
    <w:rsid w:val="007C43B9"/>
    <w:rsid w:val="007C447D"/>
    <w:rsid w:val="007C6443"/>
    <w:rsid w:val="007D037D"/>
    <w:rsid w:val="007D7EAD"/>
    <w:rsid w:val="007E1BFD"/>
    <w:rsid w:val="007E2B22"/>
    <w:rsid w:val="007E3E21"/>
    <w:rsid w:val="007E637E"/>
    <w:rsid w:val="007E751C"/>
    <w:rsid w:val="007F243D"/>
    <w:rsid w:val="007F6EE4"/>
    <w:rsid w:val="007F766A"/>
    <w:rsid w:val="00800229"/>
    <w:rsid w:val="00806712"/>
    <w:rsid w:val="00810026"/>
    <w:rsid w:val="00815275"/>
    <w:rsid w:val="00817564"/>
    <w:rsid w:val="00822247"/>
    <w:rsid w:val="00834356"/>
    <w:rsid w:val="00837DFA"/>
    <w:rsid w:val="00844C8C"/>
    <w:rsid w:val="00854C87"/>
    <w:rsid w:val="00857516"/>
    <w:rsid w:val="00857DF0"/>
    <w:rsid w:val="00860645"/>
    <w:rsid w:val="00860981"/>
    <w:rsid w:val="008637A3"/>
    <w:rsid w:val="00872775"/>
    <w:rsid w:val="0087359C"/>
    <w:rsid w:val="00873D15"/>
    <w:rsid w:val="00880027"/>
    <w:rsid w:val="00883366"/>
    <w:rsid w:val="0088585F"/>
    <w:rsid w:val="0089017B"/>
    <w:rsid w:val="0089471F"/>
    <w:rsid w:val="008A1286"/>
    <w:rsid w:val="008A47FA"/>
    <w:rsid w:val="008A54D1"/>
    <w:rsid w:val="008A6DF8"/>
    <w:rsid w:val="008B0D2A"/>
    <w:rsid w:val="008B2437"/>
    <w:rsid w:val="008B2477"/>
    <w:rsid w:val="008B3462"/>
    <w:rsid w:val="008B6AE0"/>
    <w:rsid w:val="008B7590"/>
    <w:rsid w:val="008C0B15"/>
    <w:rsid w:val="008D2710"/>
    <w:rsid w:val="008D4455"/>
    <w:rsid w:val="008D47B0"/>
    <w:rsid w:val="008E1318"/>
    <w:rsid w:val="008E3C6C"/>
    <w:rsid w:val="008E3C72"/>
    <w:rsid w:val="008E477C"/>
    <w:rsid w:val="008E6EF9"/>
    <w:rsid w:val="008F0BD2"/>
    <w:rsid w:val="008F0C38"/>
    <w:rsid w:val="00900A3C"/>
    <w:rsid w:val="009014A2"/>
    <w:rsid w:val="00901BC9"/>
    <w:rsid w:val="0090257D"/>
    <w:rsid w:val="0090453B"/>
    <w:rsid w:val="00907085"/>
    <w:rsid w:val="009111BC"/>
    <w:rsid w:val="00913FCF"/>
    <w:rsid w:val="00922089"/>
    <w:rsid w:val="009242B3"/>
    <w:rsid w:val="00924955"/>
    <w:rsid w:val="00924DF9"/>
    <w:rsid w:val="00925CAB"/>
    <w:rsid w:val="00932F4A"/>
    <w:rsid w:val="009349E5"/>
    <w:rsid w:val="00941A81"/>
    <w:rsid w:val="00942FCA"/>
    <w:rsid w:val="0094316F"/>
    <w:rsid w:val="00946E0D"/>
    <w:rsid w:val="0094780C"/>
    <w:rsid w:val="00951E19"/>
    <w:rsid w:val="009533F8"/>
    <w:rsid w:val="009622EC"/>
    <w:rsid w:val="00972028"/>
    <w:rsid w:val="00972ACA"/>
    <w:rsid w:val="00973AD6"/>
    <w:rsid w:val="009747E2"/>
    <w:rsid w:val="009805A6"/>
    <w:rsid w:val="00980887"/>
    <w:rsid w:val="00982DA6"/>
    <w:rsid w:val="00983FF9"/>
    <w:rsid w:val="00985A59"/>
    <w:rsid w:val="00986603"/>
    <w:rsid w:val="009874D0"/>
    <w:rsid w:val="00987A3E"/>
    <w:rsid w:val="00987F47"/>
    <w:rsid w:val="00990B60"/>
    <w:rsid w:val="0099202E"/>
    <w:rsid w:val="0099349A"/>
    <w:rsid w:val="009945E7"/>
    <w:rsid w:val="009963C0"/>
    <w:rsid w:val="00996556"/>
    <w:rsid w:val="0099677E"/>
    <w:rsid w:val="00997147"/>
    <w:rsid w:val="009A29C1"/>
    <w:rsid w:val="009A4379"/>
    <w:rsid w:val="009A4973"/>
    <w:rsid w:val="009B0404"/>
    <w:rsid w:val="009B43DE"/>
    <w:rsid w:val="009C33D0"/>
    <w:rsid w:val="009C4A4B"/>
    <w:rsid w:val="009C5E08"/>
    <w:rsid w:val="009C77F8"/>
    <w:rsid w:val="009D3B77"/>
    <w:rsid w:val="009D55FF"/>
    <w:rsid w:val="009D593F"/>
    <w:rsid w:val="009E07DA"/>
    <w:rsid w:val="009E13A8"/>
    <w:rsid w:val="009E1558"/>
    <w:rsid w:val="009E4C71"/>
    <w:rsid w:val="009E4F3B"/>
    <w:rsid w:val="009E79E7"/>
    <w:rsid w:val="009F10AD"/>
    <w:rsid w:val="009F3DAF"/>
    <w:rsid w:val="009F4440"/>
    <w:rsid w:val="009F45A0"/>
    <w:rsid w:val="00A007C3"/>
    <w:rsid w:val="00A0181C"/>
    <w:rsid w:val="00A033DA"/>
    <w:rsid w:val="00A042DA"/>
    <w:rsid w:val="00A11638"/>
    <w:rsid w:val="00A11B17"/>
    <w:rsid w:val="00A131E4"/>
    <w:rsid w:val="00A2139A"/>
    <w:rsid w:val="00A2266D"/>
    <w:rsid w:val="00A25CA2"/>
    <w:rsid w:val="00A375C1"/>
    <w:rsid w:val="00A405CE"/>
    <w:rsid w:val="00A4186F"/>
    <w:rsid w:val="00A44B15"/>
    <w:rsid w:val="00A44F5F"/>
    <w:rsid w:val="00A4558B"/>
    <w:rsid w:val="00A46552"/>
    <w:rsid w:val="00A51616"/>
    <w:rsid w:val="00A51EAC"/>
    <w:rsid w:val="00A53678"/>
    <w:rsid w:val="00A54BF6"/>
    <w:rsid w:val="00A558D2"/>
    <w:rsid w:val="00A55A79"/>
    <w:rsid w:val="00A614AE"/>
    <w:rsid w:val="00A71C67"/>
    <w:rsid w:val="00A73507"/>
    <w:rsid w:val="00A73835"/>
    <w:rsid w:val="00A73EA1"/>
    <w:rsid w:val="00A77566"/>
    <w:rsid w:val="00A80379"/>
    <w:rsid w:val="00A83908"/>
    <w:rsid w:val="00A90C8D"/>
    <w:rsid w:val="00A91D98"/>
    <w:rsid w:val="00A93BD4"/>
    <w:rsid w:val="00A93FAC"/>
    <w:rsid w:val="00A9473F"/>
    <w:rsid w:val="00A94A97"/>
    <w:rsid w:val="00A96A8A"/>
    <w:rsid w:val="00AA013F"/>
    <w:rsid w:val="00AA0740"/>
    <w:rsid w:val="00AA2078"/>
    <w:rsid w:val="00AA37E8"/>
    <w:rsid w:val="00AA543D"/>
    <w:rsid w:val="00AB0A6F"/>
    <w:rsid w:val="00AB1368"/>
    <w:rsid w:val="00AB2761"/>
    <w:rsid w:val="00AB3463"/>
    <w:rsid w:val="00AB56FE"/>
    <w:rsid w:val="00AB7E14"/>
    <w:rsid w:val="00AC3F91"/>
    <w:rsid w:val="00AC584F"/>
    <w:rsid w:val="00AC761E"/>
    <w:rsid w:val="00AC7682"/>
    <w:rsid w:val="00AD3C99"/>
    <w:rsid w:val="00AD5ED1"/>
    <w:rsid w:val="00AE1A37"/>
    <w:rsid w:val="00AF09F0"/>
    <w:rsid w:val="00AF226E"/>
    <w:rsid w:val="00AF30C2"/>
    <w:rsid w:val="00AF3C68"/>
    <w:rsid w:val="00B00743"/>
    <w:rsid w:val="00B06FCA"/>
    <w:rsid w:val="00B07BA0"/>
    <w:rsid w:val="00B16FAB"/>
    <w:rsid w:val="00B17573"/>
    <w:rsid w:val="00B2054D"/>
    <w:rsid w:val="00B20D28"/>
    <w:rsid w:val="00B21129"/>
    <w:rsid w:val="00B21A2F"/>
    <w:rsid w:val="00B2762F"/>
    <w:rsid w:val="00B31462"/>
    <w:rsid w:val="00B3511F"/>
    <w:rsid w:val="00B360B7"/>
    <w:rsid w:val="00B41AF5"/>
    <w:rsid w:val="00B6070D"/>
    <w:rsid w:val="00B61363"/>
    <w:rsid w:val="00B63150"/>
    <w:rsid w:val="00B70165"/>
    <w:rsid w:val="00B763A3"/>
    <w:rsid w:val="00B7749E"/>
    <w:rsid w:val="00B77CA7"/>
    <w:rsid w:val="00B83CB4"/>
    <w:rsid w:val="00B90F8A"/>
    <w:rsid w:val="00B9391D"/>
    <w:rsid w:val="00B93BEE"/>
    <w:rsid w:val="00BA0110"/>
    <w:rsid w:val="00BA0C4E"/>
    <w:rsid w:val="00BA2368"/>
    <w:rsid w:val="00BA5A5E"/>
    <w:rsid w:val="00BB05E8"/>
    <w:rsid w:val="00BB06A9"/>
    <w:rsid w:val="00BB29C0"/>
    <w:rsid w:val="00BB310F"/>
    <w:rsid w:val="00BB418A"/>
    <w:rsid w:val="00BB447A"/>
    <w:rsid w:val="00BC537D"/>
    <w:rsid w:val="00BC69DE"/>
    <w:rsid w:val="00BC7C25"/>
    <w:rsid w:val="00BD1B42"/>
    <w:rsid w:val="00BD206D"/>
    <w:rsid w:val="00BE5F59"/>
    <w:rsid w:val="00BE6B3B"/>
    <w:rsid w:val="00BF534D"/>
    <w:rsid w:val="00BF68DD"/>
    <w:rsid w:val="00C04AEC"/>
    <w:rsid w:val="00C12962"/>
    <w:rsid w:val="00C21047"/>
    <w:rsid w:val="00C21AA4"/>
    <w:rsid w:val="00C225DC"/>
    <w:rsid w:val="00C279E7"/>
    <w:rsid w:val="00C30C1B"/>
    <w:rsid w:val="00C32D8A"/>
    <w:rsid w:val="00C34A83"/>
    <w:rsid w:val="00C36D1A"/>
    <w:rsid w:val="00C36D77"/>
    <w:rsid w:val="00C40438"/>
    <w:rsid w:val="00C41E41"/>
    <w:rsid w:val="00C470AB"/>
    <w:rsid w:val="00C501A4"/>
    <w:rsid w:val="00C550F0"/>
    <w:rsid w:val="00C553F1"/>
    <w:rsid w:val="00C567F7"/>
    <w:rsid w:val="00C5708E"/>
    <w:rsid w:val="00C60AA8"/>
    <w:rsid w:val="00C63619"/>
    <w:rsid w:val="00C640A0"/>
    <w:rsid w:val="00C671E6"/>
    <w:rsid w:val="00C70A03"/>
    <w:rsid w:val="00C74336"/>
    <w:rsid w:val="00C757FD"/>
    <w:rsid w:val="00C804F8"/>
    <w:rsid w:val="00C82558"/>
    <w:rsid w:val="00C8345B"/>
    <w:rsid w:val="00C916C0"/>
    <w:rsid w:val="00CA083D"/>
    <w:rsid w:val="00CA2F37"/>
    <w:rsid w:val="00CA3A5A"/>
    <w:rsid w:val="00CB144D"/>
    <w:rsid w:val="00CC1CDB"/>
    <w:rsid w:val="00CC2F56"/>
    <w:rsid w:val="00CC6BC8"/>
    <w:rsid w:val="00CE01C7"/>
    <w:rsid w:val="00CE160F"/>
    <w:rsid w:val="00CE2D23"/>
    <w:rsid w:val="00CE3128"/>
    <w:rsid w:val="00CE54FE"/>
    <w:rsid w:val="00CE6B06"/>
    <w:rsid w:val="00CE6B9A"/>
    <w:rsid w:val="00CF278C"/>
    <w:rsid w:val="00CF3023"/>
    <w:rsid w:val="00CF64D5"/>
    <w:rsid w:val="00D00579"/>
    <w:rsid w:val="00D06412"/>
    <w:rsid w:val="00D06629"/>
    <w:rsid w:val="00D06F8F"/>
    <w:rsid w:val="00D10297"/>
    <w:rsid w:val="00D108B3"/>
    <w:rsid w:val="00D10DF8"/>
    <w:rsid w:val="00D16287"/>
    <w:rsid w:val="00D202D5"/>
    <w:rsid w:val="00D264DA"/>
    <w:rsid w:val="00D270F4"/>
    <w:rsid w:val="00D33CE1"/>
    <w:rsid w:val="00D34B95"/>
    <w:rsid w:val="00D43BF2"/>
    <w:rsid w:val="00D45792"/>
    <w:rsid w:val="00D46112"/>
    <w:rsid w:val="00D52EE5"/>
    <w:rsid w:val="00D5386A"/>
    <w:rsid w:val="00D56394"/>
    <w:rsid w:val="00D576C1"/>
    <w:rsid w:val="00D644EE"/>
    <w:rsid w:val="00D6462E"/>
    <w:rsid w:val="00D66E1D"/>
    <w:rsid w:val="00D718E0"/>
    <w:rsid w:val="00D727AB"/>
    <w:rsid w:val="00D7553A"/>
    <w:rsid w:val="00D768B0"/>
    <w:rsid w:val="00D775A5"/>
    <w:rsid w:val="00D852C7"/>
    <w:rsid w:val="00D85758"/>
    <w:rsid w:val="00D92072"/>
    <w:rsid w:val="00D95BCC"/>
    <w:rsid w:val="00D968E8"/>
    <w:rsid w:val="00D97B0D"/>
    <w:rsid w:val="00DA39D1"/>
    <w:rsid w:val="00DA72EA"/>
    <w:rsid w:val="00DB2A10"/>
    <w:rsid w:val="00DB6502"/>
    <w:rsid w:val="00DC2587"/>
    <w:rsid w:val="00DC6C35"/>
    <w:rsid w:val="00DD0660"/>
    <w:rsid w:val="00DD0F6F"/>
    <w:rsid w:val="00DD2ACF"/>
    <w:rsid w:val="00DD3BEF"/>
    <w:rsid w:val="00DD7458"/>
    <w:rsid w:val="00DE2F7A"/>
    <w:rsid w:val="00DE7A97"/>
    <w:rsid w:val="00DF0806"/>
    <w:rsid w:val="00DF2762"/>
    <w:rsid w:val="00DF280D"/>
    <w:rsid w:val="00DF3925"/>
    <w:rsid w:val="00DF468D"/>
    <w:rsid w:val="00DF6414"/>
    <w:rsid w:val="00DF7D62"/>
    <w:rsid w:val="00E14A7F"/>
    <w:rsid w:val="00E1539F"/>
    <w:rsid w:val="00E16EEB"/>
    <w:rsid w:val="00E25942"/>
    <w:rsid w:val="00E27611"/>
    <w:rsid w:val="00E302BF"/>
    <w:rsid w:val="00E32175"/>
    <w:rsid w:val="00E32B9A"/>
    <w:rsid w:val="00E35407"/>
    <w:rsid w:val="00E37B9A"/>
    <w:rsid w:val="00E41579"/>
    <w:rsid w:val="00E43FFE"/>
    <w:rsid w:val="00E45DB8"/>
    <w:rsid w:val="00E473DF"/>
    <w:rsid w:val="00E53ACF"/>
    <w:rsid w:val="00E549E9"/>
    <w:rsid w:val="00E55318"/>
    <w:rsid w:val="00E64CFE"/>
    <w:rsid w:val="00E6539E"/>
    <w:rsid w:val="00E67D4D"/>
    <w:rsid w:val="00E81566"/>
    <w:rsid w:val="00E81613"/>
    <w:rsid w:val="00E83495"/>
    <w:rsid w:val="00E845DD"/>
    <w:rsid w:val="00E87461"/>
    <w:rsid w:val="00EA130D"/>
    <w:rsid w:val="00EA1C2D"/>
    <w:rsid w:val="00EA2110"/>
    <w:rsid w:val="00EA21E7"/>
    <w:rsid w:val="00EA32F0"/>
    <w:rsid w:val="00EA4431"/>
    <w:rsid w:val="00EA4A3F"/>
    <w:rsid w:val="00EB0306"/>
    <w:rsid w:val="00EB0B8E"/>
    <w:rsid w:val="00EB1F37"/>
    <w:rsid w:val="00EB2D75"/>
    <w:rsid w:val="00EB2DED"/>
    <w:rsid w:val="00EB5FD2"/>
    <w:rsid w:val="00EB750B"/>
    <w:rsid w:val="00EC4AE2"/>
    <w:rsid w:val="00ED014F"/>
    <w:rsid w:val="00ED0DA7"/>
    <w:rsid w:val="00ED14E1"/>
    <w:rsid w:val="00ED1A1E"/>
    <w:rsid w:val="00ED2B26"/>
    <w:rsid w:val="00ED3760"/>
    <w:rsid w:val="00ED41B5"/>
    <w:rsid w:val="00ED6ED1"/>
    <w:rsid w:val="00EE43EF"/>
    <w:rsid w:val="00EE4B88"/>
    <w:rsid w:val="00EF2B79"/>
    <w:rsid w:val="00EF3BE1"/>
    <w:rsid w:val="00EF4A1D"/>
    <w:rsid w:val="00EF78A2"/>
    <w:rsid w:val="00EF7BB4"/>
    <w:rsid w:val="00F0251D"/>
    <w:rsid w:val="00F03480"/>
    <w:rsid w:val="00F065E5"/>
    <w:rsid w:val="00F0727B"/>
    <w:rsid w:val="00F10B62"/>
    <w:rsid w:val="00F12AAA"/>
    <w:rsid w:val="00F12C78"/>
    <w:rsid w:val="00F14916"/>
    <w:rsid w:val="00F16560"/>
    <w:rsid w:val="00F24C35"/>
    <w:rsid w:val="00F25AE0"/>
    <w:rsid w:val="00F301FD"/>
    <w:rsid w:val="00F31DB7"/>
    <w:rsid w:val="00F32147"/>
    <w:rsid w:val="00F321E5"/>
    <w:rsid w:val="00F37BBF"/>
    <w:rsid w:val="00F43227"/>
    <w:rsid w:val="00F43C04"/>
    <w:rsid w:val="00F5271F"/>
    <w:rsid w:val="00F53CD9"/>
    <w:rsid w:val="00F5450F"/>
    <w:rsid w:val="00F54CDC"/>
    <w:rsid w:val="00F55574"/>
    <w:rsid w:val="00F57B58"/>
    <w:rsid w:val="00F60290"/>
    <w:rsid w:val="00F633C6"/>
    <w:rsid w:val="00F642FE"/>
    <w:rsid w:val="00F647B8"/>
    <w:rsid w:val="00F67FC2"/>
    <w:rsid w:val="00F7581F"/>
    <w:rsid w:val="00F81F7A"/>
    <w:rsid w:val="00F84599"/>
    <w:rsid w:val="00F909BB"/>
    <w:rsid w:val="00F921C1"/>
    <w:rsid w:val="00F94907"/>
    <w:rsid w:val="00FA0AD4"/>
    <w:rsid w:val="00FA183E"/>
    <w:rsid w:val="00FA3201"/>
    <w:rsid w:val="00FB1AC9"/>
    <w:rsid w:val="00FB61F1"/>
    <w:rsid w:val="00FD05E4"/>
    <w:rsid w:val="00FD460B"/>
    <w:rsid w:val="00FD700D"/>
    <w:rsid w:val="00FE15C2"/>
    <w:rsid w:val="00FE3965"/>
    <w:rsid w:val="00FE5A3C"/>
    <w:rsid w:val="00FE6A94"/>
    <w:rsid w:val="00FE6D9B"/>
    <w:rsid w:val="00FE774E"/>
    <w:rsid w:val="00FF1AAE"/>
    <w:rsid w:val="00FF3727"/>
    <w:rsid w:val="00FF4409"/>
    <w:rsid w:val="00FF5741"/>
    <w:rsid w:val="01CA0FFF"/>
    <w:rsid w:val="02B39215"/>
    <w:rsid w:val="097E6C25"/>
    <w:rsid w:val="0AB673FD"/>
    <w:rsid w:val="0E973CC7"/>
    <w:rsid w:val="0F62EF6E"/>
    <w:rsid w:val="10FEBFCF"/>
    <w:rsid w:val="1302741B"/>
    <w:rsid w:val="16C1675F"/>
    <w:rsid w:val="1784764D"/>
    <w:rsid w:val="1FD1CCB2"/>
    <w:rsid w:val="204599EB"/>
    <w:rsid w:val="206CD62B"/>
    <w:rsid w:val="20EB1428"/>
    <w:rsid w:val="22FBCF88"/>
    <w:rsid w:val="2751AA8C"/>
    <w:rsid w:val="2B2330BD"/>
    <w:rsid w:val="2B8BCB58"/>
    <w:rsid w:val="2C55CFD8"/>
    <w:rsid w:val="2D3230D6"/>
    <w:rsid w:val="33A1725A"/>
    <w:rsid w:val="35020AF8"/>
    <w:rsid w:val="353D42BB"/>
    <w:rsid w:val="3A18A164"/>
    <w:rsid w:val="40399DAD"/>
    <w:rsid w:val="407D2E4A"/>
    <w:rsid w:val="4198A18F"/>
    <w:rsid w:val="45C7E7BF"/>
    <w:rsid w:val="45F19645"/>
    <w:rsid w:val="46FB8B2D"/>
    <w:rsid w:val="47C9D17C"/>
    <w:rsid w:val="4965A1DD"/>
    <w:rsid w:val="4E3C7400"/>
    <w:rsid w:val="4E7B2AA7"/>
    <w:rsid w:val="53BFE017"/>
    <w:rsid w:val="555CA3F5"/>
    <w:rsid w:val="570B81CE"/>
    <w:rsid w:val="5781CF3A"/>
    <w:rsid w:val="5788A92E"/>
    <w:rsid w:val="580DEFB0"/>
    <w:rsid w:val="58A7522F"/>
    <w:rsid w:val="5BBE5077"/>
    <w:rsid w:val="5F31454B"/>
    <w:rsid w:val="5FD9CC54"/>
    <w:rsid w:val="6254ADA9"/>
    <w:rsid w:val="63969EA4"/>
    <w:rsid w:val="646C0507"/>
    <w:rsid w:val="6B1C7EFB"/>
    <w:rsid w:val="6D4B16BF"/>
    <w:rsid w:val="6DE9AF5F"/>
    <w:rsid w:val="7193AE05"/>
    <w:rsid w:val="73527066"/>
    <w:rsid w:val="78BB7D17"/>
    <w:rsid w:val="7F10C604"/>
    <w:rsid w:val="7F980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9FCC07"/>
  <w15:chartTrackingRefBased/>
  <w15:docId w15:val="{BA9BEF06-854E-491B-96BD-E76647034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070D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FD700D"/>
    <w:pPr>
      <w:keepNext/>
      <w:widowControl w:val="0"/>
      <w:outlineLvl w:val="0"/>
    </w:pPr>
    <w:rPr>
      <w:rFonts w:ascii="Garamond" w:hAnsi="Garamond"/>
      <w:b/>
      <w:snapToGrid w:val="0"/>
      <w:sz w:val="72"/>
      <w:szCs w:val="20"/>
    </w:rPr>
  </w:style>
  <w:style w:type="paragraph" w:styleId="Heading2">
    <w:name w:val="heading 2"/>
    <w:basedOn w:val="Normal"/>
    <w:next w:val="Normal"/>
    <w:qFormat/>
    <w:rsid w:val="00FD700D"/>
    <w:pPr>
      <w:keepNext/>
      <w:widowControl w:val="0"/>
      <w:jc w:val="right"/>
      <w:outlineLvl w:val="1"/>
    </w:pPr>
    <w:rPr>
      <w:rFonts w:ascii="Garamond" w:hAnsi="Garamond"/>
      <w:b/>
      <w:snapToGrid w:val="0"/>
      <w:sz w:val="26"/>
      <w:szCs w:val="20"/>
    </w:rPr>
  </w:style>
  <w:style w:type="paragraph" w:styleId="Heading3">
    <w:name w:val="heading 3"/>
    <w:basedOn w:val="Normal"/>
    <w:next w:val="Normal"/>
    <w:qFormat/>
    <w:rsid w:val="00FD700D"/>
    <w:pPr>
      <w:keepNext/>
      <w:widowControl w:val="0"/>
      <w:suppressAutoHyphens/>
      <w:outlineLvl w:val="2"/>
    </w:pPr>
    <w:rPr>
      <w:b/>
      <w:snapToGrid w:val="0"/>
      <w:spacing w:val="-3"/>
      <w:szCs w:val="20"/>
    </w:rPr>
  </w:style>
  <w:style w:type="paragraph" w:styleId="Heading4">
    <w:name w:val="heading 4"/>
    <w:basedOn w:val="Normal"/>
    <w:next w:val="Normal"/>
    <w:qFormat/>
    <w:rsid w:val="00FD700D"/>
    <w:pPr>
      <w:keepNext/>
      <w:widowControl w:val="0"/>
      <w:suppressAutoHyphens/>
      <w:outlineLvl w:val="3"/>
    </w:pPr>
    <w:rPr>
      <w:b/>
      <w:snapToGrid w:val="0"/>
      <w:spacing w:val="-3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rsid w:val="003C76D2"/>
    <w:rPr>
      <w:rFonts w:ascii="Arial Narrow" w:hAnsi="Arial Narrow"/>
      <w:spacing w:val="-3"/>
      <w:sz w:val="16"/>
      <w:szCs w:val="16"/>
    </w:rPr>
  </w:style>
  <w:style w:type="table" w:styleId="TableGrid">
    <w:name w:val="Table Grid"/>
    <w:basedOn w:val="TableNormal"/>
    <w:rsid w:val="000804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B6502"/>
    <w:rPr>
      <w:rFonts w:ascii="Tahoma" w:hAnsi="Tahoma" w:cs="Tahoma"/>
      <w:sz w:val="16"/>
      <w:szCs w:val="16"/>
    </w:rPr>
  </w:style>
  <w:style w:type="character" w:styleId="Hyperlink">
    <w:name w:val="Hyperlink"/>
    <w:rsid w:val="00D10297"/>
    <w:rPr>
      <w:color w:val="0000FF"/>
      <w:u w:val="single"/>
    </w:rPr>
  </w:style>
  <w:style w:type="character" w:styleId="Strong">
    <w:name w:val="Strong"/>
    <w:qFormat/>
    <w:rsid w:val="0056157C"/>
    <w:rPr>
      <w:b/>
      <w:bCs/>
    </w:rPr>
  </w:style>
  <w:style w:type="paragraph" w:styleId="Header">
    <w:name w:val="header"/>
    <w:basedOn w:val="Normal"/>
    <w:link w:val="HeaderChar"/>
    <w:rsid w:val="00BF534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BF534D"/>
    <w:rPr>
      <w:rFonts w:cs="Arial"/>
      <w:sz w:val="24"/>
      <w:szCs w:val="24"/>
    </w:rPr>
  </w:style>
  <w:style w:type="paragraph" w:styleId="Footer">
    <w:name w:val="footer"/>
    <w:basedOn w:val="Normal"/>
    <w:link w:val="FooterChar"/>
    <w:rsid w:val="00BF534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BF534D"/>
    <w:rPr>
      <w:rFonts w:cs="Arial"/>
      <w:sz w:val="24"/>
      <w:szCs w:val="24"/>
    </w:rPr>
  </w:style>
  <w:style w:type="character" w:styleId="CommentReference">
    <w:name w:val="annotation reference"/>
    <w:basedOn w:val="DefaultParagraphFont"/>
    <w:rsid w:val="00C4043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404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40438"/>
    <w:rPr>
      <w:rFonts w:cs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C404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40438"/>
    <w:rPr>
      <w:rFonts w:cs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93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8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8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4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DBDBDB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806746A1B2ED48900465F9474C03C1" ma:contentTypeVersion="13" ma:contentTypeDescription="Create a new document." ma:contentTypeScope="" ma:versionID="c3c62c70699152664c2bdae401ac5256">
  <xsd:schema xmlns:xsd="http://www.w3.org/2001/XMLSchema" xmlns:xs="http://www.w3.org/2001/XMLSchema" xmlns:p="http://schemas.microsoft.com/office/2006/metadata/properties" xmlns:ns3="48a2c25b-8c48-4d53-84e3-a30855fbeee2" xmlns:ns4="ce785b86-f6c3-4d90-ae86-bef639776474" targetNamespace="http://schemas.microsoft.com/office/2006/metadata/properties" ma:root="true" ma:fieldsID="9febac173ba651c1d11f4c7a6a58613d" ns3:_="" ns4:_="">
    <xsd:import namespace="48a2c25b-8c48-4d53-84e3-a30855fbeee2"/>
    <xsd:import namespace="ce785b86-f6c3-4d90-ae86-bef6397764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a2c25b-8c48-4d53-84e3-a30855fbee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785b86-f6c3-4d90-ae86-bef6397764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3B5EED-BE8C-47DE-9CF9-2B8FC440AD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8A45B6-CA75-4D03-AC2E-37D3497306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a2c25b-8c48-4d53-84e3-a30855fbeee2"/>
    <ds:schemaRef ds:uri="ce785b86-f6c3-4d90-ae86-bef6397764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3</Words>
  <Characters>2358</Characters>
  <Application>Microsoft Office Word</Application>
  <DocSecurity>4</DocSecurity>
  <Lines>19</Lines>
  <Paragraphs>5</Paragraphs>
  <ScaleCrop>false</ScaleCrop>
  <Company>Division of Continuing Studies</Company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2007 Colleague Group I</dc:title>
  <dc:subject/>
  <dc:creator>rdreifuerst</dc:creator>
  <cp:keywords/>
  <dc:description/>
  <cp:lastModifiedBy>DANIEL D FOTH</cp:lastModifiedBy>
  <cp:revision>2</cp:revision>
  <cp:lastPrinted>2023-12-21T14:50:00Z</cp:lastPrinted>
  <dcterms:created xsi:type="dcterms:W3CDTF">2023-12-21T14:51:00Z</dcterms:created>
  <dcterms:modified xsi:type="dcterms:W3CDTF">2023-12-21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806746A1B2ED48900465F9474C03C1</vt:lpwstr>
  </property>
  <property fmtid="{D5CDD505-2E9C-101B-9397-08002B2CF9AE}" pid="3" name="GrammarlyDocumentId">
    <vt:lpwstr>a2df28c812ca24a2166ff66180c276a5583860a8be7f4f22cadcb039b6c2bfb7</vt:lpwstr>
  </property>
</Properties>
</file>